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21B1BD" w14:textId="77777777" w:rsidR="00C946AF" w:rsidRPr="004377E9" w:rsidRDefault="00C946AF" w:rsidP="00BC4D2F">
      <w:pPr>
        <w:rPr>
          <w:rFonts w:eastAsiaTheme="minorEastAsia"/>
          <w:b/>
          <w:sz w:val="28"/>
          <w:lang w:eastAsia="zh-CN"/>
        </w:rPr>
      </w:pPr>
    </w:p>
    <w:p w14:paraId="2BAC814B" w14:textId="77777777" w:rsidR="00C946AF" w:rsidRDefault="00364380">
      <w:pPr>
        <w:jc w:val="center"/>
        <w:rPr>
          <w:sz w:val="28"/>
        </w:rPr>
      </w:pPr>
      <w:r>
        <w:rPr>
          <w:noProof/>
          <w:sz w:val="28"/>
          <w:lang w:val="en-US" w:eastAsia="zh-CN"/>
        </w:rPr>
        <mc:AlternateContent>
          <mc:Choice Requires="wps">
            <w:drawing>
              <wp:anchor distT="0" distB="0" distL="114300" distR="114300" simplePos="0" relativeHeight="251655168" behindDoc="0" locked="0" layoutInCell="0" allowOverlap="1" wp14:anchorId="7C94C7E6" wp14:editId="72C5C3F4">
                <wp:simplePos x="0" y="0"/>
                <wp:positionH relativeFrom="column">
                  <wp:posOffset>5669280</wp:posOffset>
                </wp:positionH>
                <wp:positionV relativeFrom="paragraph">
                  <wp:posOffset>69850</wp:posOffset>
                </wp:positionV>
                <wp:extent cx="365760" cy="182880"/>
                <wp:effectExtent l="0" t="0" r="0" b="0"/>
                <wp:wrapNone/>
                <wp:docPr id="4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" cy="182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BEA64EC" w14:textId="77777777" w:rsidR="00C946AF" w:rsidRDefault="00C946AF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C94C7E6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446.4pt;margin-top:5.5pt;width:28.8pt;height:14.4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" o:allowincell="f" stroked="f" strokeweight="0">
                <v:textbox inset="0,0,0,0">
                  <w:txbxContent>
                    <w:p w14:paraId="1BEA64EC" w14:textId="77777777" w:rsidR="00C946AF" w:rsidRDefault="00C946AF">
                      <w:pPr>
                        <w:jc w:val="center"/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3E8E7BA" w14:textId="77777777" w:rsidR="00082632" w:rsidRDefault="00082632" w:rsidP="00082632">
      <w:pPr>
        <w:rPr>
          <w:b/>
        </w:rPr>
      </w:pPr>
    </w:p>
    <w:p w14:paraId="690E7700" w14:textId="77777777" w:rsidR="00082632" w:rsidRDefault="00082632" w:rsidP="00082632"/>
    <w:p w14:paraId="6AF83030" w14:textId="77777777" w:rsidR="00082632" w:rsidRDefault="00082632" w:rsidP="00082632">
      <w:pPr>
        <w:jc w:val="center"/>
        <w:rPr>
          <w:b/>
          <w:sz w:val="28"/>
        </w:rPr>
      </w:pPr>
      <w:r>
        <w:rPr>
          <w:b/>
          <w:sz w:val="28"/>
        </w:rPr>
        <w:t>CITY UNIVERSITY OF HONG KONG</w:t>
      </w:r>
    </w:p>
    <w:p w14:paraId="4E5D7E93" w14:textId="77777777" w:rsidR="00082632" w:rsidRDefault="00082632" w:rsidP="00082632"/>
    <w:p w14:paraId="73CD9ED9" w14:textId="77777777" w:rsidR="00082632" w:rsidRDefault="00082632" w:rsidP="00082632"/>
    <w:p w14:paraId="3253D5AE" w14:textId="77777777" w:rsidR="00082632" w:rsidRDefault="00082632" w:rsidP="00082632">
      <w:pPr>
        <w:pBdr>
          <w:top w:val="single" w:sz="4" w:space="1" w:color="auto"/>
        </w:pBdr>
        <w:ind w:left="900" w:right="569"/>
      </w:pPr>
    </w:p>
    <w:p w14:paraId="55394EF3" w14:textId="77777777" w:rsidR="00082632" w:rsidRPr="003A126C" w:rsidRDefault="00082632" w:rsidP="00082632">
      <w:pPr>
        <w:ind w:left="900" w:right="569"/>
      </w:pPr>
    </w:p>
    <w:p w14:paraId="129698D8" w14:textId="77777777" w:rsidR="00082632" w:rsidRDefault="00364380" w:rsidP="00082632">
      <w:pPr>
        <w:tabs>
          <w:tab w:val="left" w:pos="2880"/>
          <w:tab w:val="left" w:pos="3600"/>
        </w:tabs>
        <w:ind w:left="900" w:right="569"/>
      </w:pPr>
      <w:r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56192" behindDoc="0" locked="0" layoutInCell="0" allowOverlap="1" wp14:anchorId="27FB5C28" wp14:editId="710B2F63">
                <wp:simplePos x="0" y="0"/>
                <wp:positionH relativeFrom="column">
                  <wp:posOffset>-209550</wp:posOffset>
                </wp:positionH>
                <wp:positionV relativeFrom="paragraph">
                  <wp:posOffset>17145</wp:posOffset>
                </wp:positionV>
                <wp:extent cx="333375" cy="211455"/>
                <wp:effectExtent l="0" t="0" r="9525" b="0"/>
                <wp:wrapNone/>
                <wp:docPr id="41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211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7CFCCE" w14:textId="77777777" w:rsidR="00082632" w:rsidRDefault="00082632" w:rsidP="0008263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FB5C28" id="Text Box 29" o:spid="_x0000_s1027" type="#_x0000_t202" style="position:absolute;left:0;text-align:left;margin-left:-16.5pt;margin-top:1.35pt;width:26.25pt;height:16.6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" o:allowincell="f" stroked="f" strokeweight="0">
                <v:textbox inset="0,0,0,0">
                  <w:txbxContent>
                    <w:p w14:paraId="337CFCCE" w14:textId="77777777" w:rsidR="00082632" w:rsidRDefault="00082632" w:rsidP="00082632">
                      <w:pPr>
                        <w:jc w:val="center"/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82632">
        <w:t>Course code &amp; title</w:t>
      </w:r>
      <w:r w:rsidR="00082632">
        <w:tab/>
        <w:t>:</w:t>
      </w:r>
      <w:r w:rsidR="00082632">
        <w:tab/>
        <w:t>CS4335 Design and Analysis of Algorithms</w:t>
      </w:r>
    </w:p>
    <w:p w14:paraId="367264C5" w14:textId="77777777" w:rsidR="00082632" w:rsidRDefault="00082632" w:rsidP="00082632">
      <w:pPr>
        <w:ind w:left="900" w:right="569"/>
      </w:pPr>
    </w:p>
    <w:p w14:paraId="5D90AC49" w14:textId="3C6C9D6E" w:rsidR="00082632" w:rsidRPr="00082632" w:rsidRDefault="00082632" w:rsidP="00082632">
      <w:pPr>
        <w:tabs>
          <w:tab w:val="left" w:pos="2880"/>
        </w:tabs>
        <w:ind w:left="900" w:right="569"/>
        <w:rPr>
          <w:rFonts w:eastAsia="SimSun"/>
          <w:szCs w:val="24"/>
          <w:lang w:eastAsia="zh-CN"/>
        </w:rPr>
      </w:pPr>
      <w:r>
        <w:t>Session</w:t>
      </w:r>
      <w:r>
        <w:tab/>
        <w:t>:</w:t>
      </w:r>
      <w:r>
        <w:tab/>
      </w:r>
      <w:r w:rsidR="00635674" w:rsidRPr="00635674">
        <w:rPr>
          <w:rFonts w:hint="eastAsia"/>
          <w:b/>
          <w:bCs/>
          <w:lang w:eastAsia="zh-CN"/>
        </w:rPr>
        <w:t>MOCK</w:t>
      </w:r>
      <w:r w:rsidR="00635674" w:rsidRPr="00635674">
        <w:rPr>
          <w:b/>
          <w:bCs/>
          <w:lang w:eastAsia="zh-CN"/>
        </w:rPr>
        <w:t xml:space="preserve"> </w:t>
      </w:r>
      <w:r w:rsidR="00635674" w:rsidRPr="00635674">
        <w:rPr>
          <w:rFonts w:hint="eastAsia"/>
          <w:b/>
          <w:bCs/>
          <w:lang w:eastAsia="zh-CN"/>
        </w:rPr>
        <w:t>EXAM</w:t>
      </w:r>
    </w:p>
    <w:p w14:paraId="122E5ABE" w14:textId="77777777" w:rsidR="00082632" w:rsidRDefault="00082632" w:rsidP="00082632">
      <w:pPr>
        <w:tabs>
          <w:tab w:val="left" w:pos="2880"/>
        </w:tabs>
        <w:ind w:left="900" w:right="569"/>
      </w:pPr>
      <w:r>
        <w:t>Time allowed</w:t>
      </w:r>
      <w:r>
        <w:tab/>
        <w:t>:</w:t>
      </w:r>
      <w:r>
        <w:tab/>
        <w:t>Two hours</w:t>
      </w:r>
    </w:p>
    <w:p w14:paraId="175BE5EB" w14:textId="77777777" w:rsidR="00082632" w:rsidRPr="00946231" w:rsidRDefault="00082632" w:rsidP="00082632">
      <w:pPr>
        <w:tabs>
          <w:tab w:val="left" w:pos="2880"/>
        </w:tabs>
        <w:ind w:left="900" w:right="569"/>
      </w:pPr>
    </w:p>
    <w:p w14:paraId="3B90395F" w14:textId="77777777" w:rsidR="00082632" w:rsidRDefault="00082632" w:rsidP="00082632">
      <w:pPr>
        <w:tabs>
          <w:tab w:val="left" w:pos="2880"/>
        </w:tabs>
        <w:ind w:left="900" w:right="569"/>
      </w:pPr>
    </w:p>
    <w:p w14:paraId="26F5B28D" w14:textId="77777777" w:rsidR="00082632" w:rsidRDefault="00082632" w:rsidP="00082632">
      <w:pPr>
        <w:pBdr>
          <w:top w:val="single" w:sz="4" w:space="1" w:color="auto"/>
        </w:pBdr>
        <w:tabs>
          <w:tab w:val="left" w:pos="2880"/>
        </w:tabs>
        <w:ind w:left="900" w:right="569"/>
      </w:pPr>
    </w:p>
    <w:p w14:paraId="3ACF982D" w14:textId="6F97E266" w:rsidR="00082632" w:rsidRDefault="00082632" w:rsidP="00082632">
      <w:pPr>
        <w:tabs>
          <w:tab w:val="left" w:pos="2880"/>
        </w:tabs>
        <w:ind w:left="900" w:right="569"/>
      </w:pPr>
      <w:r>
        <w:t xml:space="preserve">This paper has </w:t>
      </w:r>
      <w:r w:rsidR="00FC0B6E">
        <w:rPr>
          <w:lang w:eastAsia="zh-CN"/>
        </w:rPr>
        <w:t>FOUR</w:t>
      </w:r>
      <w:r w:rsidR="00561BA1">
        <w:t xml:space="preserve"> </w:t>
      </w:r>
      <w:r>
        <w:t>pages (including this cover page).</w:t>
      </w:r>
    </w:p>
    <w:p w14:paraId="490DBEBA" w14:textId="77777777" w:rsidR="00082632" w:rsidRDefault="00082632" w:rsidP="00082632">
      <w:pPr>
        <w:tabs>
          <w:tab w:val="left" w:pos="2880"/>
        </w:tabs>
        <w:ind w:left="900" w:right="569"/>
      </w:pPr>
    </w:p>
    <w:p w14:paraId="2F5AD13E" w14:textId="77777777" w:rsidR="00082632" w:rsidRDefault="00082632" w:rsidP="00082632">
      <w:pPr>
        <w:pBdr>
          <w:top w:val="single" w:sz="4" w:space="1" w:color="auto"/>
        </w:pBdr>
        <w:tabs>
          <w:tab w:val="left" w:pos="2880"/>
        </w:tabs>
        <w:ind w:left="900" w:right="569"/>
      </w:pPr>
    </w:p>
    <w:p w14:paraId="4A1A1209" w14:textId="77777777" w:rsidR="00082632" w:rsidRDefault="00082632" w:rsidP="00082632">
      <w:pPr>
        <w:tabs>
          <w:tab w:val="left" w:pos="1440"/>
        </w:tabs>
        <w:ind w:left="900" w:right="569"/>
      </w:pPr>
      <w:r>
        <w:t>1.</w:t>
      </w:r>
      <w:r>
        <w:tab/>
        <w:t xml:space="preserve">This paper consists of SIX questions. </w:t>
      </w:r>
    </w:p>
    <w:p w14:paraId="6532CD4B" w14:textId="77777777" w:rsidR="00082632" w:rsidRDefault="00082632" w:rsidP="00082632">
      <w:pPr>
        <w:tabs>
          <w:tab w:val="left" w:pos="1440"/>
        </w:tabs>
        <w:ind w:left="900" w:right="569"/>
      </w:pPr>
    </w:p>
    <w:p w14:paraId="68FA90E8" w14:textId="77777777" w:rsidR="00082632" w:rsidRDefault="00082632" w:rsidP="00082632">
      <w:pPr>
        <w:tabs>
          <w:tab w:val="left" w:pos="1440"/>
        </w:tabs>
        <w:ind w:left="900" w:right="569"/>
      </w:pPr>
      <w:r>
        <w:t>2.</w:t>
      </w:r>
      <w:r>
        <w:tab/>
        <w:t xml:space="preserve">Answer </w:t>
      </w:r>
      <w:r>
        <w:rPr>
          <w:u w:val="single"/>
        </w:rPr>
        <w:t>ALL</w:t>
      </w:r>
      <w:r>
        <w:t xml:space="preserve"> questions.</w:t>
      </w:r>
    </w:p>
    <w:p w14:paraId="6F960C3D" w14:textId="77777777" w:rsidR="00082632" w:rsidRPr="004377E9" w:rsidRDefault="00082632" w:rsidP="00082632">
      <w:pPr>
        <w:tabs>
          <w:tab w:val="left" w:pos="1440"/>
        </w:tabs>
        <w:ind w:left="900" w:right="569"/>
      </w:pPr>
    </w:p>
    <w:p w14:paraId="6A6078F1" w14:textId="77777777" w:rsidR="00082632" w:rsidRDefault="00082632" w:rsidP="00082632">
      <w:pPr>
        <w:ind w:left="900" w:right="569"/>
      </w:pPr>
    </w:p>
    <w:p w14:paraId="120CAE43" w14:textId="77777777" w:rsidR="00082632" w:rsidRDefault="00082632" w:rsidP="00082632">
      <w:pPr>
        <w:tabs>
          <w:tab w:val="left" w:pos="2880"/>
        </w:tabs>
        <w:ind w:left="900" w:right="569"/>
      </w:pPr>
    </w:p>
    <w:p w14:paraId="0B860BB9" w14:textId="77777777" w:rsidR="00082632" w:rsidRDefault="00082632" w:rsidP="00082632">
      <w:pPr>
        <w:pBdr>
          <w:top w:val="single" w:sz="4" w:space="1" w:color="auto"/>
        </w:pBdr>
        <w:tabs>
          <w:tab w:val="left" w:pos="2880"/>
        </w:tabs>
        <w:ind w:left="900" w:right="569"/>
      </w:pPr>
    </w:p>
    <w:p w14:paraId="307C6158" w14:textId="77777777" w:rsidR="00082632" w:rsidRDefault="00082632" w:rsidP="00082632">
      <w:pPr>
        <w:tabs>
          <w:tab w:val="left" w:pos="2880"/>
        </w:tabs>
        <w:ind w:left="900" w:right="569"/>
      </w:pPr>
    </w:p>
    <w:p w14:paraId="2EAF3C18" w14:textId="77777777" w:rsidR="00082632" w:rsidRPr="00727CFB" w:rsidRDefault="00082632" w:rsidP="00082632">
      <w:pPr>
        <w:tabs>
          <w:tab w:val="left" w:pos="2880"/>
        </w:tabs>
        <w:ind w:left="900" w:right="569"/>
        <w:rPr>
          <w:i/>
        </w:rPr>
      </w:pPr>
      <w:r w:rsidRPr="00727CFB">
        <w:rPr>
          <w:i/>
        </w:rPr>
        <w:t xml:space="preserve">This is a </w:t>
      </w:r>
      <w:r w:rsidRPr="00727CFB">
        <w:rPr>
          <w:b/>
          <w:i/>
        </w:rPr>
        <w:t>closed-book</w:t>
      </w:r>
      <w:r w:rsidRPr="00727CFB">
        <w:rPr>
          <w:i/>
        </w:rPr>
        <w:t xml:space="preserve"> examination.</w:t>
      </w:r>
    </w:p>
    <w:p w14:paraId="13A1375E" w14:textId="77777777" w:rsidR="00082632" w:rsidRPr="00727CFB" w:rsidRDefault="00082632" w:rsidP="00082632">
      <w:pPr>
        <w:tabs>
          <w:tab w:val="left" w:pos="2880"/>
        </w:tabs>
        <w:ind w:left="900" w:right="569"/>
        <w:rPr>
          <w:i/>
        </w:rPr>
      </w:pPr>
      <w:r w:rsidRPr="00727CFB">
        <w:rPr>
          <w:i/>
        </w:rPr>
        <w:t>This question paper should NOT be taken away.</w:t>
      </w:r>
    </w:p>
    <w:p w14:paraId="2AD5D20A" w14:textId="77777777" w:rsidR="00082632" w:rsidRDefault="00364380" w:rsidP="00082632">
      <w:pPr>
        <w:tabs>
          <w:tab w:val="left" w:pos="2880"/>
        </w:tabs>
        <w:ind w:left="900" w:right="569"/>
      </w:pPr>
      <w:r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525E665" wp14:editId="2A048D3B">
                <wp:simplePos x="0" y="0"/>
                <wp:positionH relativeFrom="column">
                  <wp:posOffset>541020</wp:posOffset>
                </wp:positionH>
                <wp:positionV relativeFrom="paragraph">
                  <wp:posOffset>141605</wp:posOffset>
                </wp:positionV>
                <wp:extent cx="4914900" cy="817245"/>
                <wp:effectExtent l="0" t="0" r="19050" b="20955"/>
                <wp:wrapNone/>
                <wp:docPr id="40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4900" cy="8172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A0D3E3" w14:textId="77777777" w:rsidR="00082632" w:rsidRPr="00C9705F" w:rsidRDefault="00082632" w:rsidP="00082632">
                            <w:pPr>
                              <w:rPr>
                                <w:i/>
                              </w:rPr>
                            </w:pPr>
                            <w:r w:rsidRPr="00C9705F">
                              <w:rPr>
                                <w:i/>
                              </w:rPr>
                              <w:t>No materials or aids are allowed during the whole examination. If any unauthorized materials or aids are found on a candidate during the examination, the candidate will be subject to disciplinary acti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25E665" id="Text Box 28" o:spid="_x0000_s1028" type="#_x0000_t202" style="position:absolute;left:0;text-align:left;margin-left:42.6pt;margin-top:11.15pt;width:387pt;height:64.3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">
                <v:stroke dashstyle="1 1"/>
                <v:textbox>
                  <w:txbxContent>
                    <w:p w14:paraId="2BA0D3E3" w14:textId="77777777" w:rsidR="00082632" w:rsidRPr="00C9705F" w:rsidRDefault="00082632" w:rsidP="00082632">
                      <w:pPr>
                        <w:rPr>
                          <w:i/>
                        </w:rPr>
                      </w:pPr>
                      <w:r w:rsidRPr="00C9705F">
                        <w:rPr>
                          <w:i/>
                        </w:rPr>
                        <w:t>No materials or aids are allowed during the whole examination. If any unauthorized materials or aids are found on a candidate during the examination, the candidate will be subject to disciplinary action.</w:t>
                      </w:r>
                    </w:p>
                  </w:txbxContent>
                </v:textbox>
              </v:shape>
            </w:pict>
          </mc:Fallback>
        </mc:AlternateContent>
      </w:r>
    </w:p>
    <w:p w14:paraId="67E788A5" w14:textId="77777777" w:rsidR="00082632" w:rsidRDefault="00082632" w:rsidP="00082632">
      <w:pPr>
        <w:tabs>
          <w:tab w:val="left" w:pos="2880"/>
        </w:tabs>
        <w:ind w:left="900" w:right="569"/>
      </w:pPr>
    </w:p>
    <w:p w14:paraId="387218EE" w14:textId="77777777" w:rsidR="00082632" w:rsidRDefault="00082632" w:rsidP="00082632">
      <w:pPr>
        <w:tabs>
          <w:tab w:val="left" w:pos="2880"/>
        </w:tabs>
        <w:ind w:left="900" w:right="569"/>
      </w:pPr>
    </w:p>
    <w:p w14:paraId="0C332706" w14:textId="77777777" w:rsidR="00082632" w:rsidRDefault="00082632" w:rsidP="00082632">
      <w:pPr>
        <w:tabs>
          <w:tab w:val="left" w:pos="2880"/>
        </w:tabs>
        <w:ind w:left="900" w:right="569"/>
      </w:pPr>
    </w:p>
    <w:p w14:paraId="216CCC60" w14:textId="77777777" w:rsidR="00082632" w:rsidRDefault="00082632" w:rsidP="00082632">
      <w:pPr>
        <w:tabs>
          <w:tab w:val="left" w:pos="2880"/>
        </w:tabs>
        <w:ind w:left="900" w:right="569"/>
      </w:pPr>
    </w:p>
    <w:p w14:paraId="65E94561" w14:textId="77777777" w:rsidR="00082632" w:rsidRDefault="00082632" w:rsidP="00082632">
      <w:pPr>
        <w:tabs>
          <w:tab w:val="left" w:pos="2880"/>
        </w:tabs>
        <w:ind w:left="900" w:right="569"/>
      </w:pPr>
    </w:p>
    <w:p w14:paraId="41179785" w14:textId="77777777" w:rsidR="00082632" w:rsidRDefault="00082632" w:rsidP="00082632">
      <w:pPr>
        <w:tabs>
          <w:tab w:val="left" w:pos="2880"/>
        </w:tabs>
        <w:ind w:left="900" w:right="569"/>
      </w:pPr>
    </w:p>
    <w:p w14:paraId="411C97C4" w14:textId="77777777" w:rsidR="00082632" w:rsidRDefault="00082632" w:rsidP="00082632">
      <w:pPr>
        <w:tabs>
          <w:tab w:val="left" w:pos="2880"/>
        </w:tabs>
        <w:ind w:right="569"/>
      </w:pPr>
    </w:p>
    <w:p w14:paraId="00F71ADD" w14:textId="71489CCC" w:rsidR="00082632" w:rsidRPr="00FC0B6E" w:rsidRDefault="003852C6" w:rsidP="00082632">
      <w:pPr>
        <w:tabs>
          <w:tab w:val="left" w:pos="2880"/>
        </w:tabs>
        <w:ind w:right="569"/>
        <w:rPr>
          <w:b/>
          <w:bCs/>
        </w:rPr>
      </w:pPr>
      <w:r w:rsidRPr="00FC0B6E">
        <w:rPr>
          <w:b/>
          <w:bCs/>
        </w:rPr>
        <w:t xml:space="preserve">WARNING: </w:t>
      </w:r>
      <w:bookmarkStart w:id="0" w:name="OLE_LINK1"/>
      <w:r w:rsidRPr="00FC0B6E">
        <w:rPr>
          <w:b/>
          <w:bCs/>
        </w:rPr>
        <w:t xml:space="preserve">There are NO guarantees </w:t>
      </w:r>
      <w:bookmarkEnd w:id="0"/>
      <w:r w:rsidRPr="00FC0B6E">
        <w:rPr>
          <w:b/>
          <w:bCs/>
        </w:rPr>
        <w:t xml:space="preserve">that this mock paper shares any similarities with the final exam paper. </w:t>
      </w:r>
    </w:p>
    <w:p w14:paraId="22CE4FE7" w14:textId="77777777" w:rsidR="00082632" w:rsidRDefault="00082632" w:rsidP="00082632">
      <w:pPr>
        <w:tabs>
          <w:tab w:val="left" w:pos="2880"/>
        </w:tabs>
        <w:ind w:right="569"/>
      </w:pPr>
    </w:p>
    <w:p w14:paraId="5FDC0C8F" w14:textId="77777777" w:rsidR="00082632" w:rsidRDefault="00082632" w:rsidP="00082632">
      <w:pPr>
        <w:tabs>
          <w:tab w:val="left" w:pos="2880"/>
        </w:tabs>
        <w:ind w:right="569"/>
      </w:pPr>
    </w:p>
    <w:p w14:paraId="17DAC5C5" w14:textId="77777777" w:rsidR="00082632" w:rsidRDefault="00082632" w:rsidP="00082632">
      <w:pPr>
        <w:tabs>
          <w:tab w:val="left" w:pos="2880"/>
        </w:tabs>
        <w:ind w:right="569"/>
      </w:pPr>
    </w:p>
    <w:p w14:paraId="3EE1E371" w14:textId="77777777" w:rsidR="00082632" w:rsidRDefault="00082632" w:rsidP="00082632">
      <w:pPr>
        <w:tabs>
          <w:tab w:val="left" w:pos="2880"/>
        </w:tabs>
        <w:ind w:right="569"/>
      </w:pPr>
    </w:p>
    <w:p w14:paraId="7ADF4DD3" w14:textId="77777777" w:rsidR="00082632" w:rsidRDefault="00082632" w:rsidP="00082632">
      <w:pPr>
        <w:tabs>
          <w:tab w:val="left" w:pos="2880"/>
        </w:tabs>
        <w:ind w:right="569"/>
      </w:pPr>
    </w:p>
    <w:p w14:paraId="63B98772" w14:textId="77777777" w:rsidR="00082632" w:rsidRDefault="00082632" w:rsidP="00082632">
      <w:pPr>
        <w:tabs>
          <w:tab w:val="left" w:pos="2880"/>
        </w:tabs>
        <w:ind w:right="569"/>
      </w:pPr>
    </w:p>
    <w:p w14:paraId="5F8DFA8D" w14:textId="77777777" w:rsidR="00082632" w:rsidRDefault="00082632" w:rsidP="00082632">
      <w:pPr>
        <w:tabs>
          <w:tab w:val="left" w:pos="2880"/>
        </w:tabs>
        <w:ind w:right="569"/>
      </w:pPr>
    </w:p>
    <w:p w14:paraId="64D1E0C4" w14:textId="77777777" w:rsidR="00082632" w:rsidRDefault="00082632" w:rsidP="00082632">
      <w:pPr>
        <w:tabs>
          <w:tab w:val="left" w:pos="2880"/>
        </w:tabs>
        <w:ind w:right="569"/>
      </w:pPr>
    </w:p>
    <w:p w14:paraId="62A8AE78" w14:textId="77777777" w:rsidR="00082632" w:rsidRDefault="00082632" w:rsidP="00082632">
      <w:pPr>
        <w:tabs>
          <w:tab w:val="left" w:pos="2880"/>
        </w:tabs>
        <w:ind w:right="569"/>
      </w:pPr>
    </w:p>
    <w:p w14:paraId="7C3A27AD" w14:textId="77777777" w:rsidR="00082632" w:rsidRDefault="00082632" w:rsidP="00082632">
      <w:pPr>
        <w:tabs>
          <w:tab w:val="left" w:pos="2880"/>
        </w:tabs>
        <w:ind w:right="569"/>
      </w:pPr>
    </w:p>
    <w:p w14:paraId="5E11223D" w14:textId="77777777" w:rsidR="00082632" w:rsidRDefault="00082632" w:rsidP="00082632">
      <w:pPr>
        <w:tabs>
          <w:tab w:val="left" w:pos="2880"/>
        </w:tabs>
        <w:ind w:right="569"/>
      </w:pPr>
    </w:p>
    <w:p w14:paraId="525B6AE1" w14:textId="77777777" w:rsidR="00082632" w:rsidRDefault="00082632" w:rsidP="00082632">
      <w:pPr>
        <w:tabs>
          <w:tab w:val="left" w:pos="2880"/>
        </w:tabs>
        <w:ind w:right="569"/>
      </w:pPr>
    </w:p>
    <w:p w14:paraId="18202916" w14:textId="77777777" w:rsidR="00C946AF" w:rsidRPr="00082632" w:rsidRDefault="00C946AF">
      <w:pPr>
        <w:jc w:val="center"/>
        <w:rPr>
          <w:b/>
          <w:i/>
        </w:rPr>
      </w:pPr>
    </w:p>
    <w:p w14:paraId="24D4E153" w14:textId="77777777" w:rsidR="00C946AF" w:rsidRDefault="00C946AF">
      <w:pPr>
        <w:rPr>
          <w:b/>
        </w:rPr>
      </w:pPr>
    </w:p>
    <w:p w14:paraId="15D4E6B3" w14:textId="77777777" w:rsidR="00C946AF" w:rsidRDefault="00C946AF"/>
    <w:p w14:paraId="23A327B0" w14:textId="77777777" w:rsidR="001124AB" w:rsidRPr="001124AB" w:rsidRDefault="00B90D64" w:rsidP="00561BA1">
      <w:pPr>
        <w:jc w:val="both"/>
        <w:rPr>
          <w:rFonts w:eastAsia="SimSun"/>
          <w:lang w:eastAsia="zh-CN"/>
        </w:rPr>
      </w:pPr>
      <w:r w:rsidRPr="005A0201">
        <w:rPr>
          <w:b/>
        </w:rPr>
        <w:t xml:space="preserve">Question 1. </w:t>
      </w:r>
      <w:r w:rsidR="0075696E">
        <w:rPr>
          <w:b/>
        </w:rPr>
        <w:t>(15 points)</w:t>
      </w:r>
    </w:p>
    <w:p w14:paraId="4536496D" w14:textId="6516D3D9" w:rsidR="005A0201" w:rsidRPr="00FD2D4E" w:rsidRDefault="00186C4B" w:rsidP="00561BA1">
      <w:pPr>
        <w:numPr>
          <w:ilvl w:val="0"/>
          <w:numId w:val="1"/>
        </w:numPr>
        <w:jc w:val="both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(</w:t>
      </w:r>
      <w:r w:rsidR="00635674">
        <w:rPr>
          <w:rFonts w:eastAsia="SimSun"/>
          <w:lang w:eastAsia="zh-CN"/>
        </w:rPr>
        <w:t>6</w:t>
      </w:r>
      <w:r>
        <w:rPr>
          <w:rFonts w:eastAsia="SimSun" w:hint="eastAsia"/>
          <w:lang w:eastAsia="zh-CN"/>
        </w:rPr>
        <w:t xml:space="preserve"> points)</w:t>
      </w:r>
      <w:r>
        <w:rPr>
          <w:rFonts w:eastAsia="SimSun"/>
          <w:lang w:eastAsia="zh-CN"/>
        </w:rPr>
        <w:t xml:space="preserve"> </w:t>
      </w:r>
      <w:r>
        <w:rPr>
          <w:rFonts w:eastAsia="SimSun" w:hint="eastAsia"/>
          <w:lang w:eastAsia="zh-CN"/>
        </w:rPr>
        <w:t xml:space="preserve">Use </w:t>
      </w:r>
      <w:r w:rsidR="00635674">
        <w:rPr>
          <w:rFonts w:eastAsia="SimSun"/>
          <w:lang w:eastAsia="zh-CN"/>
        </w:rPr>
        <w:t>Prim</w:t>
      </w:r>
      <w:r w:rsidR="005A0201">
        <w:rPr>
          <w:rFonts w:eastAsia="SimSun"/>
          <w:lang w:eastAsia="zh-CN"/>
        </w:rPr>
        <w:t>’</w:t>
      </w:r>
      <w:r w:rsidR="00090575">
        <w:rPr>
          <w:rFonts w:eastAsia="SimSun" w:hint="eastAsia"/>
          <w:lang w:eastAsia="zh-CN"/>
        </w:rPr>
        <w:t>s algorithm to find a</w:t>
      </w:r>
      <w:r w:rsidR="005A0201">
        <w:rPr>
          <w:rFonts w:eastAsia="SimSun" w:hint="eastAsia"/>
          <w:lang w:eastAsia="zh-CN"/>
        </w:rPr>
        <w:t xml:space="preserve"> minimum spanning tree for the following graph. </w:t>
      </w:r>
      <w:r w:rsidR="00090575">
        <w:t xml:space="preserve">Intermediate steps are required, </w:t>
      </w:r>
      <w:r w:rsidR="00090575">
        <w:rPr>
          <w:rFonts w:eastAsia="SimSun" w:hint="eastAsia"/>
          <w:lang w:eastAsia="zh-CN"/>
        </w:rPr>
        <w:t>y</w:t>
      </w:r>
      <w:r w:rsidR="00BC4D2F">
        <w:rPr>
          <w:rFonts w:eastAsia="SimSun" w:hint="eastAsia"/>
          <w:lang w:eastAsia="zh-CN"/>
        </w:rPr>
        <w:t>ou should</w:t>
      </w:r>
      <w:r w:rsidR="005A0201">
        <w:rPr>
          <w:rFonts w:eastAsia="SimSun" w:hint="eastAsia"/>
          <w:lang w:eastAsia="zh-CN"/>
        </w:rPr>
        <w:t xml:space="preserve"> indicate the order that the edges are selected.</w:t>
      </w:r>
    </w:p>
    <w:p w14:paraId="46AB1A88" w14:textId="1E1AFBC6" w:rsidR="00FD2D4E" w:rsidRPr="006E3E5D" w:rsidRDefault="00635674" w:rsidP="006E3E5D">
      <w:pPr>
        <w:ind w:left="644"/>
        <w:jc w:val="center"/>
      </w:pPr>
      <w:r w:rsidRPr="00635674">
        <w:rPr>
          <w:rFonts w:eastAsia="SimSun"/>
          <w:noProof/>
          <w:lang w:val="en-US" w:eastAsia="zh-CN"/>
        </w:rPr>
        <w:drawing>
          <wp:inline distT="0" distB="0" distL="0" distR="0" wp14:anchorId="6C9F400D" wp14:editId="31251D1B">
            <wp:extent cx="2409003" cy="1856105"/>
            <wp:effectExtent l="0" t="0" r="4445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10168" cy="1857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B8AC9" w14:textId="77777777" w:rsidR="00FD2D4E" w:rsidRDefault="00FD2D4E" w:rsidP="00FD2D4E">
      <w:pPr>
        <w:ind w:left="644"/>
        <w:jc w:val="both"/>
        <w:rPr>
          <w:rFonts w:eastAsia="SimSun"/>
          <w:lang w:eastAsia="zh-CN"/>
        </w:rPr>
      </w:pPr>
    </w:p>
    <w:p w14:paraId="531572E1" w14:textId="14BE79D3" w:rsidR="00B513DD" w:rsidRPr="00946231" w:rsidRDefault="00FD2D4E" w:rsidP="00946231">
      <w:pPr>
        <w:pStyle w:val="a8"/>
        <w:numPr>
          <w:ilvl w:val="0"/>
          <w:numId w:val="1"/>
        </w:numPr>
        <w:autoSpaceDE w:val="0"/>
        <w:autoSpaceDN w:val="0"/>
        <w:adjustRightInd w:val="0"/>
        <w:ind w:firstLineChars="0"/>
        <w:rPr>
          <w:szCs w:val="24"/>
          <w:lang w:eastAsia="zh-CN"/>
        </w:rPr>
      </w:pPr>
      <w:r w:rsidRPr="00946231">
        <w:rPr>
          <w:rFonts w:eastAsia="SimSun"/>
          <w:lang w:eastAsia="zh-CN"/>
        </w:rPr>
        <w:t>(</w:t>
      </w:r>
      <w:r w:rsidR="00B513DD" w:rsidRPr="00946231">
        <w:rPr>
          <w:szCs w:val="24"/>
        </w:rPr>
        <w:t>9</w:t>
      </w:r>
      <w:r w:rsidRPr="00946231">
        <w:rPr>
          <w:szCs w:val="24"/>
        </w:rPr>
        <w:t xml:space="preserve"> points) </w:t>
      </w:r>
      <w:r w:rsidR="00635674" w:rsidRPr="00946231">
        <w:rPr>
          <w:szCs w:val="24"/>
          <w:lang w:eastAsia="zh-CN"/>
        </w:rPr>
        <w:t>There are 8 lectures with starting time and finish time as follows: (7, 12), (11, 14), (12, 14), (4, 7), (7, 11), (1, 6), (2, 5), and (8, 11). Give the schedule that minimizes the number of classrooms used.</w:t>
      </w:r>
    </w:p>
    <w:p w14:paraId="6111A2EF" w14:textId="77777777" w:rsidR="00635674" w:rsidRPr="00635674" w:rsidRDefault="00635674" w:rsidP="00635674">
      <w:pPr>
        <w:ind w:left="644"/>
        <w:jc w:val="both"/>
        <w:rPr>
          <w:rFonts w:eastAsia="SimSun"/>
          <w:lang w:eastAsia="zh-CN"/>
        </w:rPr>
      </w:pPr>
    </w:p>
    <w:p w14:paraId="7519244D" w14:textId="5B3E5581" w:rsidR="00D46E0A" w:rsidRPr="00E83B86" w:rsidRDefault="00D46E0A" w:rsidP="00D46E0A">
      <w:pPr>
        <w:rPr>
          <w:b/>
          <w:szCs w:val="24"/>
        </w:rPr>
      </w:pPr>
      <w:r w:rsidRPr="00E83B86">
        <w:rPr>
          <w:b/>
          <w:szCs w:val="24"/>
        </w:rPr>
        <w:t xml:space="preserve">Question </w:t>
      </w:r>
      <w:r w:rsidR="00FD2D4E">
        <w:rPr>
          <w:b/>
          <w:szCs w:val="24"/>
        </w:rPr>
        <w:t>2</w:t>
      </w:r>
      <w:r w:rsidRPr="00E83B86">
        <w:rPr>
          <w:b/>
          <w:szCs w:val="24"/>
        </w:rPr>
        <w:t xml:space="preserve">. (20 points) </w:t>
      </w:r>
    </w:p>
    <w:p w14:paraId="609299FA" w14:textId="7264D87F" w:rsidR="00D46E0A" w:rsidRDefault="00D46E0A" w:rsidP="006E3E5D">
      <w:pPr>
        <w:numPr>
          <w:ilvl w:val="0"/>
          <w:numId w:val="19"/>
        </w:numPr>
        <w:jc w:val="both"/>
        <w:rPr>
          <w:rFonts w:eastAsia="SimSun"/>
          <w:lang w:eastAsia="zh-CN"/>
        </w:rPr>
      </w:pPr>
      <w:r w:rsidRPr="006E3E5D">
        <w:rPr>
          <w:rFonts w:eastAsia="SimSun"/>
          <w:lang w:eastAsia="zh-CN"/>
        </w:rPr>
        <w:t>(</w:t>
      </w:r>
      <w:r w:rsidR="00514C61">
        <w:rPr>
          <w:rFonts w:eastAsia="SimSun"/>
          <w:lang w:eastAsia="zh-CN"/>
        </w:rPr>
        <w:t>5</w:t>
      </w:r>
      <w:r w:rsidRPr="006E3E5D">
        <w:rPr>
          <w:rFonts w:eastAsia="SimSun"/>
          <w:lang w:eastAsia="zh-CN"/>
        </w:rPr>
        <w:t xml:space="preserve"> points) </w:t>
      </w:r>
      <w:r w:rsidR="00635674">
        <w:rPr>
          <w:szCs w:val="24"/>
          <w:lang w:eastAsia="zh-CN"/>
        </w:rPr>
        <w:t xml:space="preserve">Compute the SCS for the two sequences s1 and s2: s1= </w:t>
      </w:r>
      <w:proofErr w:type="spellStart"/>
      <w:r w:rsidR="00635674">
        <w:rPr>
          <w:szCs w:val="24"/>
          <w:lang w:eastAsia="zh-CN"/>
        </w:rPr>
        <w:t>abbabbabaa</w:t>
      </w:r>
      <w:proofErr w:type="spellEnd"/>
      <w:r w:rsidR="00635674">
        <w:rPr>
          <w:szCs w:val="24"/>
          <w:lang w:eastAsia="zh-CN"/>
        </w:rPr>
        <w:t xml:space="preserve"> and s2=</w:t>
      </w:r>
      <w:proofErr w:type="spellStart"/>
      <w:r w:rsidR="00635674">
        <w:rPr>
          <w:szCs w:val="24"/>
          <w:lang w:eastAsia="zh-CN"/>
        </w:rPr>
        <w:t>ababbababa</w:t>
      </w:r>
      <w:proofErr w:type="spellEnd"/>
      <w:r w:rsidR="00635674">
        <w:rPr>
          <w:szCs w:val="24"/>
          <w:lang w:eastAsia="zh-CN"/>
        </w:rPr>
        <w:t>. Backtracking process is required. What is the running time of the algorithm?</w:t>
      </w:r>
    </w:p>
    <w:p w14:paraId="66189A92" w14:textId="77777777" w:rsidR="00195F48" w:rsidRPr="006E3E5D" w:rsidRDefault="00195F48" w:rsidP="00195F48">
      <w:pPr>
        <w:ind w:left="644"/>
        <w:jc w:val="both"/>
        <w:rPr>
          <w:rFonts w:eastAsia="SimSun"/>
          <w:lang w:eastAsia="zh-CN"/>
        </w:rPr>
      </w:pPr>
    </w:p>
    <w:p w14:paraId="15EF8450" w14:textId="27323AC6" w:rsidR="00195F48" w:rsidRPr="008D3310" w:rsidRDefault="00D46E0A" w:rsidP="008D3310">
      <w:pPr>
        <w:numPr>
          <w:ilvl w:val="0"/>
          <w:numId w:val="19"/>
        </w:numPr>
        <w:jc w:val="both"/>
        <w:rPr>
          <w:rFonts w:eastAsia="SimSun"/>
          <w:lang w:eastAsia="zh-CN"/>
        </w:rPr>
      </w:pPr>
      <w:r w:rsidRPr="006E3E5D">
        <w:rPr>
          <w:rFonts w:eastAsia="SimSun"/>
          <w:lang w:eastAsia="zh-CN"/>
        </w:rPr>
        <w:t>(10 points)</w:t>
      </w:r>
      <w:r w:rsidR="009106BD">
        <w:rPr>
          <w:rFonts w:eastAsia="SimSun"/>
          <w:lang w:eastAsia="zh-CN"/>
        </w:rPr>
        <w:t xml:space="preserve"> </w:t>
      </w:r>
      <w:r w:rsidRPr="006E3E5D">
        <w:rPr>
          <w:rFonts w:eastAsia="SimSun"/>
          <w:lang w:eastAsia="zh-CN"/>
        </w:rPr>
        <w:t>Write the pseudo-code of</w:t>
      </w:r>
      <w:r w:rsidR="00635674">
        <w:rPr>
          <w:rFonts w:eastAsia="SimSun"/>
          <w:lang w:eastAsia="zh-CN"/>
        </w:rPr>
        <w:t xml:space="preserve"> weighted interval schedule problem</w:t>
      </w:r>
      <w:r w:rsidRPr="006E3E5D">
        <w:rPr>
          <w:rFonts w:eastAsia="SimSun"/>
          <w:lang w:eastAsia="zh-CN"/>
        </w:rPr>
        <w:t>.</w:t>
      </w:r>
      <w:r w:rsidR="00635674">
        <w:rPr>
          <w:rFonts w:eastAsia="SimSun"/>
          <w:lang w:eastAsia="zh-CN"/>
        </w:rPr>
        <w:t xml:space="preserve"> Backtracking process is required. </w:t>
      </w:r>
      <w:r w:rsidRPr="006E3E5D">
        <w:rPr>
          <w:rFonts w:eastAsia="SimSun"/>
          <w:lang w:eastAsia="zh-CN"/>
        </w:rPr>
        <w:t xml:space="preserve">  </w:t>
      </w:r>
    </w:p>
    <w:p w14:paraId="256BC2F0" w14:textId="77777777" w:rsidR="00195F48" w:rsidRPr="006E3E5D" w:rsidRDefault="00195F48" w:rsidP="00195F48">
      <w:pPr>
        <w:ind w:left="644"/>
        <w:jc w:val="both"/>
        <w:rPr>
          <w:rFonts w:eastAsia="SimSun"/>
          <w:lang w:eastAsia="zh-CN"/>
        </w:rPr>
      </w:pPr>
    </w:p>
    <w:p w14:paraId="602DD1F8" w14:textId="0664BA42" w:rsidR="00635674" w:rsidRPr="00635674" w:rsidRDefault="00D46E0A" w:rsidP="00635674">
      <w:pPr>
        <w:numPr>
          <w:ilvl w:val="0"/>
          <w:numId w:val="19"/>
        </w:numPr>
        <w:jc w:val="both"/>
        <w:rPr>
          <w:rFonts w:eastAsia="SimSun"/>
          <w:lang w:eastAsia="zh-CN"/>
        </w:rPr>
      </w:pPr>
      <w:r w:rsidRPr="006E3E5D">
        <w:rPr>
          <w:rFonts w:eastAsia="SimSun"/>
          <w:lang w:eastAsia="zh-CN"/>
        </w:rPr>
        <w:t xml:space="preserve">(5 points) </w:t>
      </w:r>
      <w:r w:rsidR="00635674">
        <w:rPr>
          <w:rFonts w:eastAsia="SimSun"/>
          <w:lang w:eastAsia="zh-CN"/>
        </w:rPr>
        <w:t xml:space="preserve">Using the linear time method to find all the </w:t>
      </w:r>
      <w:r w:rsidR="00514C61">
        <w:rPr>
          <w:rFonts w:eastAsia="SimSun"/>
          <w:lang w:eastAsia="zh-CN"/>
        </w:rPr>
        <w:t>occurrences</w:t>
      </w:r>
      <w:r w:rsidR="00635674">
        <w:rPr>
          <w:rFonts w:eastAsia="SimSun"/>
          <w:lang w:eastAsia="zh-CN"/>
        </w:rPr>
        <w:t xml:space="preserve"> of</w:t>
      </w:r>
      <w:r w:rsidR="00635674" w:rsidRPr="00635674">
        <w:rPr>
          <w:rFonts w:eastAsia="SimSun"/>
          <w:lang w:eastAsia="zh-CN"/>
        </w:rPr>
        <w:t xml:space="preserve"> </w:t>
      </w:r>
      <w:proofErr w:type="spellStart"/>
      <w:r w:rsidR="00635674" w:rsidRPr="00635674">
        <w:rPr>
          <w:rFonts w:asciiTheme="minorHAnsi" w:eastAsia="SimSun" w:hAnsiTheme="minorHAnsi" w:cstheme="minorHAnsi"/>
          <w:b/>
          <w:bCs/>
          <w:lang w:eastAsia="zh-CN"/>
        </w:rPr>
        <w:t>abcabc</w:t>
      </w:r>
      <w:proofErr w:type="spellEnd"/>
      <w:r w:rsidR="00635674">
        <w:rPr>
          <w:rFonts w:eastAsia="SimSun"/>
          <w:lang w:eastAsia="zh-CN"/>
        </w:rPr>
        <w:t xml:space="preserve"> in </w:t>
      </w:r>
      <w:proofErr w:type="spellStart"/>
      <w:r w:rsidR="00635674" w:rsidRPr="00635674">
        <w:rPr>
          <w:rFonts w:eastAsia="SimSun"/>
          <w:b/>
          <w:bCs/>
          <w:lang w:eastAsia="zh-CN"/>
        </w:rPr>
        <w:t>ab</w:t>
      </w:r>
      <w:r w:rsidR="00635674" w:rsidRPr="00635674">
        <w:rPr>
          <w:rFonts w:asciiTheme="minorHAnsi" w:eastAsia="SimSun" w:hAnsiTheme="minorHAnsi" w:cstheme="minorHAnsi"/>
          <w:b/>
          <w:bCs/>
          <w:i/>
          <w:iCs/>
          <w:lang w:eastAsia="zh-CN"/>
        </w:rPr>
        <w:t>cabcabcabab</w:t>
      </w:r>
      <w:proofErr w:type="spellEnd"/>
      <w:r w:rsidR="00635674">
        <w:rPr>
          <w:rFonts w:asciiTheme="minorHAnsi" w:eastAsia="SimSun" w:hAnsiTheme="minorHAnsi" w:cstheme="minorHAnsi"/>
          <w:i/>
          <w:iCs/>
          <w:lang w:eastAsia="zh-CN"/>
        </w:rPr>
        <w:t>.</w:t>
      </w:r>
      <w:r w:rsidR="00635674">
        <w:rPr>
          <w:rFonts w:eastAsia="SimSun"/>
          <w:lang w:eastAsia="zh-CN"/>
        </w:rPr>
        <w:t xml:space="preserve"> Intermediate steps are required. You do not need to show the intermediate steps for </w:t>
      </w:r>
      <w:r w:rsidR="00514C61">
        <w:rPr>
          <w:rFonts w:eastAsia="SimSun"/>
          <w:lang w:eastAsia="zh-CN"/>
        </w:rPr>
        <w:t>failure</w:t>
      </w:r>
      <w:r w:rsidR="00635674">
        <w:rPr>
          <w:rFonts w:eastAsia="SimSun"/>
          <w:lang w:eastAsia="zh-CN"/>
        </w:rPr>
        <w:t xml:space="preserve"> function calculations. </w:t>
      </w:r>
    </w:p>
    <w:p w14:paraId="51E2AEB2" w14:textId="77777777" w:rsidR="00635674" w:rsidRDefault="00635674" w:rsidP="00D46E0A">
      <w:pPr>
        <w:rPr>
          <w:rFonts w:eastAsia="SimSun"/>
          <w:lang w:eastAsia="zh-CN"/>
        </w:rPr>
      </w:pPr>
    </w:p>
    <w:p w14:paraId="67C418D4" w14:textId="26136A53" w:rsidR="00D46E0A" w:rsidRPr="00E83B86" w:rsidRDefault="00D46E0A" w:rsidP="00D46E0A">
      <w:pPr>
        <w:rPr>
          <w:b/>
          <w:szCs w:val="24"/>
        </w:rPr>
      </w:pPr>
      <w:r w:rsidRPr="00E83B86">
        <w:rPr>
          <w:b/>
          <w:szCs w:val="24"/>
        </w:rPr>
        <w:t xml:space="preserve">Question </w:t>
      </w:r>
      <w:r w:rsidR="00FD2D4E">
        <w:rPr>
          <w:b/>
          <w:szCs w:val="24"/>
        </w:rPr>
        <w:t>3</w:t>
      </w:r>
      <w:r w:rsidRPr="00E83B86">
        <w:rPr>
          <w:b/>
          <w:szCs w:val="24"/>
        </w:rPr>
        <w:t>.</w:t>
      </w:r>
      <w:r>
        <w:rPr>
          <w:b/>
          <w:szCs w:val="24"/>
        </w:rPr>
        <w:t xml:space="preserve"> (</w:t>
      </w:r>
      <w:r w:rsidR="008D3310">
        <w:rPr>
          <w:b/>
          <w:szCs w:val="24"/>
        </w:rPr>
        <w:t>10</w:t>
      </w:r>
      <w:r w:rsidRPr="00E83B86">
        <w:rPr>
          <w:b/>
          <w:szCs w:val="24"/>
        </w:rPr>
        <w:t xml:space="preserve"> points) </w:t>
      </w:r>
    </w:p>
    <w:p w14:paraId="4205331E" w14:textId="297D7726" w:rsidR="00336B6B" w:rsidRPr="00514C61" w:rsidRDefault="00D46E0A" w:rsidP="00006AB2">
      <w:pPr>
        <w:numPr>
          <w:ilvl w:val="0"/>
          <w:numId w:val="20"/>
        </w:numPr>
        <w:jc w:val="both"/>
        <w:rPr>
          <w:szCs w:val="24"/>
        </w:rPr>
      </w:pPr>
      <w:r w:rsidRPr="008D3310">
        <w:rPr>
          <w:rFonts w:eastAsia="SimSun"/>
          <w:lang w:eastAsia="zh-CN"/>
        </w:rPr>
        <w:t>(</w:t>
      </w:r>
      <w:r w:rsidR="00514C61">
        <w:rPr>
          <w:rFonts w:eastAsia="SimSun"/>
          <w:lang w:eastAsia="zh-CN"/>
        </w:rPr>
        <w:t>10</w:t>
      </w:r>
      <w:r w:rsidRPr="008D3310">
        <w:rPr>
          <w:rFonts w:eastAsia="SimSun"/>
          <w:lang w:eastAsia="zh-CN"/>
        </w:rPr>
        <w:t xml:space="preserve"> points) </w:t>
      </w:r>
      <w:r w:rsidR="00336B6B" w:rsidRPr="008D3310">
        <w:rPr>
          <w:color w:val="000000"/>
          <w:szCs w:val="24"/>
        </w:rPr>
        <w:t xml:space="preserve">Consider the following </w:t>
      </w:r>
      <w:r w:rsidR="00336B6B" w:rsidRPr="008D3310">
        <w:rPr>
          <w:rFonts w:hint="eastAsia"/>
          <w:color w:val="000000"/>
          <w:szCs w:val="24"/>
          <w:lang w:eastAsia="zh-CN"/>
        </w:rPr>
        <w:t>und</w:t>
      </w:r>
      <w:r w:rsidR="00336B6B" w:rsidRPr="008D3310">
        <w:rPr>
          <w:color w:val="000000"/>
          <w:szCs w:val="24"/>
        </w:rPr>
        <w:t xml:space="preserve">irected graph. Find the shortest path from </w:t>
      </w:r>
      <w:r w:rsidR="00514C61">
        <w:rPr>
          <w:color w:val="000000"/>
          <w:szCs w:val="24"/>
        </w:rPr>
        <w:t>A</w:t>
      </w:r>
      <w:r w:rsidR="00336B6B" w:rsidRPr="008D3310">
        <w:rPr>
          <w:color w:val="000000"/>
          <w:szCs w:val="24"/>
        </w:rPr>
        <w:t xml:space="preserve"> to </w:t>
      </w:r>
      <w:r w:rsidR="00514C61">
        <w:rPr>
          <w:rFonts w:hint="eastAsia"/>
          <w:color w:val="000000"/>
          <w:szCs w:val="24"/>
          <w:lang w:eastAsia="zh-CN"/>
        </w:rPr>
        <w:t>E</w:t>
      </w:r>
      <w:r w:rsidR="00336B6B" w:rsidRPr="008D3310">
        <w:rPr>
          <w:color w:val="000000"/>
          <w:szCs w:val="24"/>
        </w:rPr>
        <w:t xml:space="preserve"> in the following graph using Dijkstra</w:t>
      </w:r>
      <w:r w:rsidR="00336B6B" w:rsidRPr="008D3310">
        <w:rPr>
          <w:color w:val="000000"/>
          <w:szCs w:val="24"/>
          <w:lang w:val="en-US" w:eastAsia="zh-CN"/>
        </w:rPr>
        <w:t>’</w:t>
      </w:r>
      <w:r w:rsidR="00336B6B" w:rsidRPr="008D3310">
        <w:rPr>
          <w:rFonts w:hint="eastAsia"/>
          <w:color w:val="000000"/>
          <w:szCs w:val="24"/>
          <w:lang w:eastAsia="zh-CN"/>
        </w:rPr>
        <w:t>s</w:t>
      </w:r>
      <w:r w:rsidR="00090575">
        <w:rPr>
          <w:color w:val="000000"/>
          <w:szCs w:val="24"/>
        </w:rPr>
        <w:t xml:space="preserve"> algorithm. </w:t>
      </w:r>
      <w:r w:rsidR="00336B6B" w:rsidRPr="008D3310">
        <w:rPr>
          <w:color w:val="000000"/>
          <w:szCs w:val="24"/>
        </w:rPr>
        <w:t>Intermediate steps are required. The backtracking for finding</w:t>
      </w:r>
      <w:r w:rsidR="00090575">
        <w:rPr>
          <w:color w:val="000000"/>
          <w:szCs w:val="24"/>
        </w:rPr>
        <w:t xml:space="preserve"> the shortest path is required.</w:t>
      </w:r>
      <w:r w:rsidR="00336B6B" w:rsidRPr="008D3310">
        <w:rPr>
          <w:color w:val="000000"/>
          <w:szCs w:val="24"/>
        </w:rPr>
        <w:t xml:space="preserve"> </w:t>
      </w:r>
    </w:p>
    <w:p w14:paraId="7C6F0595" w14:textId="309182B6" w:rsidR="00514C61" w:rsidRPr="008D3310" w:rsidRDefault="00514C61" w:rsidP="00514C61">
      <w:pPr>
        <w:ind w:left="644"/>
        <w:jc w:val="center"/>
        <w:rPr>
          <w:szCs w:val="24"/>
        </w:rPr>
      </w:pPr>
      <w:r w:rsidRPr="00514C61">
        <w:rPr>
          <w:noProof/>
          <w:szCs w:val="24"/>
        </w:rPr>
        <w:drawing>
          <wp:inline distT="0" distB="0" distL="0" distR="0" wp14:anchorId="595042BA" wp14:editId="7E378CD1">
            <wp:extent cx="3077397" cy="1965935"/>
            <wp:effectExtent l="0" t="0" r="0" b="3175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78114" cy="1966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2033E" w14:textId="636F5538" w:rsidR="00336B6B" w:rsidRDefault="00336B6B" w:rsidP="00D46E0A">
      <w:pPr>
        <w:rPr>
          <w:szCs w:val="24"/>
        </w:rPr>
      </w:pPr>
    </w:p>
    <w:p w14:paraId="412535D0" w14:textId="4B8E38B0" w:rsidR="008D3310" w:rsidRDefault="008D3310" w:rsidP="00D46E0A">
      <w:pPr>
        <w:rPr>
          <w:szCs w:val="24"/>
        </w:rPr>
      </w:pPr>
    </w:p>
    <w:p w14:paraId="2A21A6C2" w14:textId="68072CC0" w:rsidR="008D3310" w:rsidRDefault="008D3310" w:rsidP="00D46E0A">
      <w:pPr>
        <w:rPr>
          <w:szCs w:val="24"/>
        </w:rPr>
      </w:pPr>
    </w:p>
    <w:p w14:paraId="764CBE81" w14:textId="77777777" w:rsidR="008D3310" w:rsidRDefault="008D3310" w:rsidP="00D46E0A">
      <w:pPr>
        <w:rPr>
          <w:szCs w:val="24"/>
        </w:rPr>
      </w:pPr>
    </w:p>
    <w:p w14:paraId="13A7633E" w14:textId="77777777" w:rsidR="006E3E5D" w:rsidRDefault="006E3E5D" w:rsidP="00561BA1">
      <w:pPr>
        <w:jc w:val="both"/>
        <w:rPr>
          <w:b/>
        </w:rPr>
      </w:pPr>
    </w:p>
    <w:p w14:paraId="15980ECC" w14:textId="2DBE8CC1" w:rsidR="006E3E5D" w:rsidRDefault="006E3E5D" w:rsidP="00561BA1">
      <w:pPr>
        <w:jc w:val="both"/>
        <w:rPr>
          <w:b/>
        </w:rPr>
      </w:pPr>
    </w:p>
    <w:p w14:paraId="0807121D" w14:textId="044E5496" w:rsidR="006E3E5D" w:rsidRPr="006E3E5D" w:rsidRDefault="00EA4CDC" w:rsidP="00561BA1">
      <w:pPr>
        <w:jc w:val="both"/>
        <w:rPr>
          <w:b/>
        </w:rPr>
      </w:pPr>
      <w:r>
        <w:rPr>
          <w:b/>
        </w:rPr>
        <w:t>Question 4</w:t>
      </w:r>
      <w:r w:rsidR="00305C8B">
        <w:rPr>
          <w:b/>
        </w:rPr>
        <w:t xml:space="preserve">. </w:t>
      </w:r>
      <w:r w:rsidR="00736C33">
        <w:rPr>
          <w:b/>
        </w:rPr>
        <w:t>(</w:t>
      </w:r>
      <w:r w:rsidR="0018567D">
        <w:rPr>
          <w:b/>
        </w:rPr>
        <w:t>20</w:t>
      </w:r>
      <w:r w:rsidR="00736C33">
        <w:rPr>
          <w:b/>
        </w:rPr>
        <w:t xml:space="preserve"> points)</w:t>
      </w:r>
    </w:p>
    <w:p w14:paraId="1F1A4FEF" w14:textId="24CA819D" w:rsidR="008F7137" w:rsidRDefault="001172CA" w:rsidP="00A8336A">
      <w:pPr>
        <w:numPr>
          <w:ilvl w:val="0"/>
          <w:numId w:val="12"/>
        </w:numPr>
        <w:jc w:val="both"/>
        <w:rPr>
          <w:lang w:val="en-US"/>
        </w:rPr>
      </w:pPr>
      <w:r>
        <w:lastRenderedPageBreak/>
        <w:t>(</w:t>
      </w:r>
      <w:r w:rsidR="0018567D">
        <w:t>6</w:t>
      </w:r>
      <w:r w:rsidR="00736C33">
        <w:t xml:space="preserve"> points) </w:t>
      </w:r>
      <w:r w:rsidR="008F7137">
        <w:t xml:space="preserve">Compute the maximum flow for the following graph (source </w:t>
      </w:r>
      <w:r w:rsidR="00514C61">
        <w:rPr>
          <w:i/>
        </w:rPr>
        <w:t>0</w:t>
      </w:r>
      <w:r w:rsidR="008F7137">
        <w:t xml:space="preserve"> and sink </w:t>
      </w:r>
      <w:r w:rsidR="00514C61">
        <w:rPr>
          <w:i/>
        </w:rPr>
        <w:t>5</w:t>
      </w:r>
      <w:r w:rsidR="008F7137">
        <w:t xml:space="preserve">) using </w:t>
      </w:r>
      <w:r w:rsidR="008F7137" w:rsidRPr="002043BF">
        <w:rPr>
          <w:lang w:val="en-US"/>
        </w:rPr>
        <w:t>Edmonds-Karp</w:t>
      </w:r>
      <w:r w:rsidR="008F7137">
        <w:rPr>
          <w:lang w:val="en-US"/>
        </w:rPr>
        <w:t xml:space="preserve">’s algorithm. </w:t>
      </w:r>
      <w:r w:rsidR="00A8336A" w:rsidRPr="00A8336A">
        <w:rPr>
          <w:lang w:val="en-US"/>
        </w:rPr>
        <w:t>Intermediate steps are required.</w:t>
      </w:r>
    </w:p>
    <w:p w14:paraId="3A289D15" w14:textId="7099A3F5" w:rsidR="00D07CDC" w:rsidRDefault="00D07CDC" w:rsidP="00C57DA5">
      <w:pPr>
        <w:jc w:val="both"/>
      </w:pPr>
    </w:p>
    <w:p w14:paraId="0E8B60D3" w14:textId="1AA27396" w:rsidR="00D07CDC" w:rsidRPr="00FC0B6E" w:rsidRDefault="00514C61" w:rsidP="00FC0B6E">
      <w:pPr>
        <w:jc w:val="center"/>
        <w:rPr>
          <w:rFonts w:eastAsia="Times New Roman"/>
          <w:szCs w:val="24"/>
          <w:lang w:val="en-HK" w:eastAsia="zh-CN"/>
        </w:rPr>
      </w:pPr>
      <w:r w:rsidRPr="00514C61">
        <w:rPr>
          <w:rFonts w:eastAsia="Times New Roman"/>
          <w:szCs w:val="24"/>
          <w:lang w:val="en-HK" w:eastAsia="zh-CN"/>
        </w:rPr>
        <w:fldChar w:fldCharType="begin"/>
      </w:r>
      <w:r w:rsidRPr="00514C61">
        <w:rPr>
          <w:rFonts w:eastAsia="Times New Roman"/>
          <w:szCs w:val="24"/>
          <w:lang w:val="en-HK" w:eastAsia="zh-CN"/>
        </w:rPr>
        <w:instrText xml:space="preserve"> INCLUDEPICTURE "https://i2.wp.com/algorithms.tutorialhorizon.com/files/2018/12/Max-Flow-Flow-Example-1.png?resize=600%2C402" \* MERGEFORMATINET </w:instrText>
      </w:r>
      <w:r w:rsidRPr="00514C61">
        <w:rPr>
          <w:rFonts w:eastAsia="Times New Roman"/>
          <w:szCs w:val="24"/>
          <w:lang w:val="en-HK" w:eastAsia="zh-CN"/>
        </w:rPr>
        <w:fldChar w:fldCharType="separate"/>
      </w:r>
      <w:r w:rsidRPr="00514C61">
        <w:rPr>
          <w:rFonts w:eastAsia="Times New Roman"/>
          <w:noProof/>
          <w:szCs w:val="24"/>
          <w:lang w:val="en-HK" w:eastAsia="zh-CN"/>
        </w:rPr>
        <w:drawing>
          <wp:inline distT="0" distB="0" distL="0" distR="0" wp14:anchorId="59953C03" wp14:editId="3A7BABCE">
            <wp:extent cx="3894323" cy="2609011"/>
            <wp:effectExtent l="0" t="0" r="5080" b="0"/>
            <wp:docPr id="5" name="Picture 5" descr="Max Flow Problem - Ford-Fulkerson Algorithm - Java | TutorialHoriz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x Flow Problem - Ford-Fulkerson Algorithm - Java | TutorialHorizon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4714" cy="2609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14C61">
        <w:rPr>
          <w:rFonts w:eastAsia="Times New Roman"/>
          <w:szCs w:val="24"/>
          <w:lang w:val="en-HK" w:eastAsia="zh-CN"/>
        </w:rPr>
        <w:fldChar w:fldCharType="end"/>
      </w:r>
    </w:p>
    <w:p w14:paraId="5D1C15C5" w14:textId="5CDAA3C8" w:rsidR="00514C61" w:rsidRPr="00514C61" w:rsidRDefault="00736C33" w:rsidP="00514C61">
      <w:pPr>
        <w:numPr>
          <w:ilvl w:val="0"/>
          <w:numId w:val="12"/>
        </w:numPr>
        <w:jc w:val="both"/>
        <w:rPr>
          <w:b/>
        </w:rPr>
      </w:pPr>
      <w:r>
        <w:t>(</w:t>
      </w:r>
      <w:r w:rsidR="00514C61">
        <w:t>10</w:t>
      </w:r>
      <w:r>
        <w:t xml:space="preserve"> points) </w:t>
      </w:r>
      <w:r w:rsidR="00514C61" w:rsidRPr="00514C61">
        <w:t>A matching in a </w:t>
      </w:r>
      <w:hyperlink r:id="rId11" w:history="1">
        <w:r w:rsidR="00514C61" w:rsidRPr="00514C61">
          <w:t>Bipartite Graph</w:t>
        </w:r>
      </w:hyperlink>
      <w:r w:rsidR="00514C61" w:rsidRPr="00514C61">
        <w:t> is a set of the edges chosen in such a way that no two edges share an endpoint. A maximum matching is a matching of maximum size (maximum number of edges).</w:t>
      </w:r>
      <w:r w:rsidR="00514C61">
        <w:t xml:space="preserve"> How can you use </w:t>
      </w:r>
      <w:r w:rsidR="00514C61" w:rsidRPr="002043BF">
        <w:rPr>
          <w:lang w:val="en-US"/>
        </w:rPr>
        <w:t>Edmonds-Karp</w:t>
      </w:r>
      <w:r w:rsidR="00514C61">
        <w:rPr>
          <w:lang w:val="en-US"/>
        </w:rPr>
        <w:t>’s algorithm to solve the maximum matching problem for bipartite graph? What is your running time? State yo</w:t>
      </w:r>
      <w:r w:rsidR="009B200F">
        <w:rPr>
          <w:lang w:val="en-US"/>
        </w:rPr>
        <w:t>ur</w:t>
      </w:r>
      <w:r w:rsidR="00514C61">
        <w:rPr>
          <w:lang w:val="en-US"/>
        </w:rPr>
        <w:t xml:space="preserve"> algorithm us</w:t>
      </w:r>
      <w:r w:rsidR="009B200F">
        <w:rPr>
          <w:lang w:val="en-US"/>
        </w:rPr>
        <w:t>ing</w:t>
      </w:r>
      <w:r w:rsidR="00514C61">
        <w:rPr>
          <w:lang w:val="en-US"/>
        </w:rPr>
        <w:t xml:space="preserve"> English or </w:t>
      </w:r>
      <w:r w:rsidR="009B200F">
        <w:rPr>
          <w:lang w:val="en-US"/>
        </w:rPr>
        <w:t xml:space="preserve">the </w:t>
      </w:r>
      <w:r w:rsidR="00514C61">
        <w:rPr>
          <w:lang w:val="en-US"/>
        </w:rPr>
        <w:t xml:space="preserve">pseudo code. </w:t>
      </w:r>
    </w:p>
    <w:p w14:paraId="5FD127B1" w14:textId="472516F7" w:rsidR="00514C61" w:rsidRPr="00514C61" w:rsidRDefault="00514C61" w:rsidP="00514C61">
      <w:pPr>
        <w:numPr>
          <w:ilvl w:val="0"/>
          <w:numId w:val="12"/>
        </w:numPr>
        <w:jc w:val="both"/>
        <w:rPr>
          <w:b/>
        </w:rPr>
      </w:pPr>
      <w:r>
        <w:rPr>
          <w:lang w:val="en-US"/>
        </w:rPr>
        <w:t xml:space="preserve">(4 points) Write the pseudocode for the 0-1 knapsack problem. </w:t>
      </w:r>
    </w:p>
    <w:p w14:paraId="29925C08" w14:textId="74EEE096" w:rsidR="00D07CDC" w:rsidRPr="00514C61" w:rsidRDefault="00D07CDC" w:rsidP="000F1013">
      <w:pPr>
        <w:rPr>
          <w:b/>
        </w:rPr>
      </w:pPr>
      <w:r w:rsidRPr="001D3427"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DE3EE4A" wp14:editId="03FFED42">
                <wp:simplePos x="0" y="0"/>
                <wp:positionH relativeFrom="column">
                  <wp:posOffset>2705735</wp:posOffset>
                </wp:positionH>
                <wp:positionV relativeFrom="paragraph">
                  <wp:posOffset>1004570</wp:posOffset>
                </wp:positionV>
                <wp:extent cx="336550" cy="420370"/>
                <wp:effectExtent l="0" t="0" r="0" b="0"/>
                <wp:wrapNone/>
                <wp:docPr id="651280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6550" cy="4203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accent1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8575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107763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861410D" w14:textId="77777777" w:rsidR="00D07CDC" w:rsidRPr="00C90906" w:rsidRDefault="00D07CDC" w:rsidP="00D07CDC">
                            <w:pPr>
                              <w:pStyle w:val="a9"/>
                              <w:spacing w:before="0" w:beforeAutospacing="0" w:after="0" w:afterAutospacing="0" w:line="216" w:lineRule="auto"/>
                              <w:textAlignment w:val="baseline"/>
                              <w:rPr>
                                <w:sz w:val="28"/>
                                <w:szCs w:val="28"/>
                              </w:rPr>
                            </w:pPr>
                            <w:r w:rsidRPr="00C90906">
                              <w:rPr>
                                <w:rFonts w:eastAsia="Arial Unicode MS" w:cs="Arial Unicode MS"/>
                                <w:color w:val="008A87"/>
                                <w:kern w:val="24"/>
                                <w:sz w:val="28"/>
                                <w:szCs w:val="28"/>
                              </w:rPr>
                              <w:t>1</w:t>
                            </w: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E3EE4A" id="Text Box 16" o:spid="_x0000_s1029" type="#_x0000_t202" style="position:absolute;margin-left:213.05pt;margin-top:79.1pt;width:26.5pt;height:33.1pt;z-index:25170841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" filled="f" fillcolor="#5b9bd5 [3204]" stroked="f" strokecolor="black [3213]" strokeweight="2.25pt">
                <v:shadow offset="6pt,6pt"/>
                <v:textbox style="mso-fit-shape-to-text:t">
                  <w:txbxContent>
                    <w:p w14:paraId="1861410D" w14:textId="77777777" w:rsidR="00D07CDC" w:rsidRPr="00C90906" w:rsidRDefault="00D07CDC" w:rsidP="00D07CDC">
                      <w:pPr>
                        <w:pStyle w:val="NormalWeb"/>
                        <w:spacing w:before="0" w:beforeAutospacing="0" w:after="0" w:afterAutospacing="0" w:line="216" w:lineRule="auto"/>
                        <w:textAlignment w:val="baseline"/>
                        <w:rPr>
                          <w:sz w:val="28"/>
                          <w:szCs w:val="28"/>
                        </w:rPr>
                      </w:pPr>
                      <w:r w:rsidRPr="00C90906">
                        <w:rPr>
                          <w:rFonts w:eastAsia="Arial Unicode MS" w:cs="Arial Unicode MS"/>
                          <w:color w:val="008A87"/>
                          <w:kern w:val="24"/>
                          <w:sz w:val="28"/>
                          <w:szCs w:val="28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</w:p>
    <w:p w14:paraId="67A86947" w14:textId="79F31CF2" w:rsidR="00A62742" w:rsidRDefault="0018567D" w:rsidP="00B8101D">
      <w:pPr>
        <w:numPr>
          <w:ilvl w:val="0"/>
          <w:numId w:val="12"/>
        </w:numPr>
        <w:jc w:val="both"/>
      </w:pPr>
      <w:r>
        <w:t>(</w:t>
      </w:r>
      <w:r w:rsidR="00514C61">
        <w:t>6</w:t>
      </w:r>
      <w:r w:rsidR="00EA4CDC" w:rsidRPr="00B8101D">
        <w:t xml:space="preserve"> points) </w:t>
      </w:r>
      <w:r w:rsidR="00514C61">
        <w:t>What is the running time for the algorithm to solve the 0-1 knapsack problem? Is the running time in polynomial to the input size? Justify your answer.</w:t>
      </w:r>
      <w:r w:rsidR="00EA4CDC" w:rsidRPr="00B8101D">
        <w:t xml:space="preserve"> </w:t>
      </w:r>
    </w:p>
    <w:p w14:paraId="33657634" w14:textId="1980A0C8" w:rsidR="00D46E0A" w:rsidRPr="00E83B86" w:rsidRDefault="00D46E0A" w:rsidP="00D46E0A">
      <w:pPr>
        <w:rPr>
          <w:b/>
          <w:szCs w:val="24"/>
        </w:rPr>
      </w:pPr>
      <w:r w:rsidRPr="00E83B86">
        <w:rPr>
          <w:b/>
          <w:szCs w:val="24"/>
        </w:rPr>
        <w:t>Question 5</w:t>
      </w:r>
      <w:r>
        <w:rPr>
          <w:b/>
          <w:szCs w:val="24"/>
        </w:rPr>
        <w:t xml:space="preserve">. </w:t>
      </w:r>
      <w:r w:rsidRPr="00E83B86">
        <w:rPr>
          <w:b/>
          <w:szCs w:val="24"/>
        </w:rPr>
        <w:t xml:space="preserve"> (</w:t>
      </w:r>
      <w:r w:rsidR="00A77083">
        <w:rPr>
          <w:b/>
          <w:szCs w:val="24"/>
        </w:rPr>
        <w:t>10</w:t>
      </w:r>
      <w:r w:rsidRPr="00E83B86">
        <w:rPr>
          <w:b/>
          <w:szCs w:val="24"/>
        </w:rPr>
        <w:t xml:space="preserve"> points) </w:t>
      </w:r>
    </w:p>
    <w:p w14:paraId="22BE3CD7" w14:textId="0E6CB1AC" w:rsidR="006E3E5D" w:rsidRPr="00A77083" w:rsidRDefault="00021AAA" w:rsidP="00A77083">
      <w:pPr>
        <w:pStyle w:val="a8"/>
        <w:numPr>
          <w:ilvl w:val="0"/>
          <w:numId w:val="21"/>
        </w:numPr>
        <w:ind w:firstLineChars="0"/>
        <w:rPr>
          <w:rFonts w:eastAsia="SimSun"/>
        </w:rPr>
      </w:pPr>
      <w:r>
        <w:rPr>
          <w:szCs w:val="24"/>
        </w:rPr>
        <w:t>(</w:t>
      </w:r>
      <w:r w:rsidR="00A77083">
        <w:rPr>
          <w:szCs w:val="24"/>
        </w:rPr>
        <w:t>3</w:t>
      </w:r>
      <w:r>
        <w:rPr>
          <w:szCs w:val="24"/>
        </w:rPr>
        <w:t xml:space="preserve"> point</w:t>
      </w:r>
      <w:r w:rsidR="009B200F">
        <w:rPr>
          <w:szCs w:val="24"/>
        </w:rPr>
        <w:t>s</w:t>
      </w:r>
      <w:r>
        <w:rPr>
          <w:szCs w:val="24"/>
        </w:rPr>
        <w:t xml:space="preserve">) </w:t>
      </w:r>
      <w:r w:rsidR="00A77083">
        <w:rPr>
          <w:szCs w:val="24"/>
        </w:rPr>
        <w:t xml:space="preserve">Design a divide and conquer approach to find the maximum element from an array in integers. </w:t>
      </w:r>
      <w:r w:rsidR="00D46E0A" w:rsidRPr="00A77083">
        <w:rPr>
          <w:rFonts w:eastAsia="SimSun"/>
        </w:rPr>
        <w:t xml:space="preserve">You can use either English or pseudo code to describe your algorithm. </w:t>
      </w:r>
    </w:p>
    <w:p w14:paraId="2977CD42" w14:textId="77777777" w:rsidR="00021AAA" w:rsidRDefault="00021AAA" w:rsidP="00021AAA">
      <w:pPr>
        <w:pStyle w:val="a8"/>
        <w:ind w:firstLine="480"/>
      </w:pPr>
    </w:p>
    <w:p w14:paraId="58D525E2" w14:textId="682C8163" w:rsidR="00A77083" w:rsidRDefault="00021AAA" w:rsidP="009F1CF8">
      <w:pPr>
        <w:pStyle w:val="a8"/>
        <w:numPr>
          <w:ilvl w:val="0"/>
          <w:numId w:val="21"/>
        </w:numPr>
        <w:ind w:firstLineChars="0"/>
        <w:jc w:val="both"/>
      </w:pPr>
      <w:r>
        <w:t xml:space="preserve"> (</w:t>
      </w:r>
      <w:r w:rsidR="00A77083">
        <w:t>7</w:t>
      </w:r>
      <w:r>
        <w:t xml:space="preserve"> points)</w:t>
      </w:r>
      <w:r w:rsidR="00A77083">
        <w:rPr>
          <w:rFonts w:hint="eastAsia"/>
          <w:lang w:eastAsia="zh-CN"/>
        </w:rPr>
        <w:t xml:space="preserve"> The</w:t>
      </w:r>
      <w:r w:rsidR="00A77083">
        <w:rPr>
          <w:lang w:eastAsia="zh-CN"/>
        </w:rPr>
        <w:t xml:space="preserve"> following </w:t>
      </w:r>
      <w:r w:rsidR="009B200F" w:rsidRPr="009B200F">
        <w:rPr>
          <w:lang w:eastAsia="zh-CN"/>
        </w:rPr>
        <w:t xml:space="preserve">is </w:t>
      </w:r>
      <w:r w:rsidR="00A77083">
        <w:rPr>
          <w:lang w:eastAsia="zh-CN"/>
        </w:rPr>
        <w:t>a high</w:t>
      </w:r>
      <w:r w:rsidR="009B200F">
        <w:rPr>
          <w:lang w:eastAsia="zh-CN"/>
        </w:rPr>
        <w:t>-</w:t>
      </w:r>
      <w:r w:rsidR="00A77083">
        <w:rPr>
          <w:lang w:eastAsia="zh-CN"/>
        </w:rPr>
        <w:t xml:space="preserve">level version </w:t>
      </w:r>
      <w:r w:rsidR="009B200F">
        <w:rPr>
          <w:lang w:eastAsia="zh-CN"/>
        </w:rPr>
        <w:t>o</w:t>
      </w:r>
      <w:r w:rsidR="00A77083">
        <w:rPr>
          <w:lang w:eastAsia="zh-CN"/>
        </w:rPr>
        <w:t xml:space="preserve">f the quicksort algorithm. Suppose S is a set of numbers. </w:t>
      </w:r>
    </w:p>
    <w:p w14:paraId="041B463E" w14:textId="77777777" w:rsidR="00A77083" w:rsidRDefault="00A77083" w:rsidP="00A77083">
      <w:pPr>
        <w:pStyle w:val="a8"/>
        <w:ind w:firstLine="480"/>
        <w:rPr>
          <w:lang w:eastAsia="zh-CN"/>
        </w:rPr>
      </w:pPr>
    </w:p>
    <w:p w14:paraId="361189C0" w14:textId="4929DC44" w:rsidR="00021AAA" w:rsidRDefault="00A77083" w:rsidP="00A77083">
      <w:pPr>
        <w:pStyle w:val="a8"/>
        <w:ind w:left="644" w:firstLineChars="0" w:firstLine="0"/>
        <w:jc w:val="both"/>
      </w:pPr>
      <w:r w:rsidRPr="00A77083">
        <w:rPr>
          <w:noProof/>
          <w:lang w:eastAsia="zh-CN"/>
        </w:rPr>
        <w:drawing>
          <wp:inline distT="0" distB="0" distL="0" distR="0" wp14:anchorId="65F4012E" wp14:editId="1D55A4A3">
            <wp:extent cx="4664710" cy="1109348"/>
            <wp:effectExtent l="0" t="0" r="0" b="0"/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67897" cy="111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526C3459" w14:textId="613FC8CE" w:rsidR="00A77083" w:rsidRDefault="00A77083" w:rsidP="00A77083">
      <w:pPr>
        <w:pStyle w:val="a8"/>
        <w:ind w:firstLine="480"/>
        <w:rPr>
          <w:lang w:eastAsia="zh-CN"/>
        </w:rPr>
      </w:pPr>
      <w:r>
        <w:rPr>
          <w:lang w:eastAsia="zh-CN"/>
        </w:rPr>
        <w:t xml:space="preserve">Suppose </w:t>
      </w:r>
      <w:r w:rsidR="00467677">
        <w:rPr>
          <w:lang w:eastAsia="zh-CN"/>
        </w:rPr>
        <w:t xml:space="preserve">a is always the median (the median of a set is half of elements are larger than it, and half are less) of the input set. What is the running time for quicksort? Write the recurrence. </w:t>
      </w:r>
    </w:p>
    <w:p w14:paraId="2C929234" w14:textId="02CED871" w:rsidR="00C57DA5" w:rsidRDefault="00C57DA5" w:rsidP="00C57DA5">
      <w:pPr>
        <w:jc w:val="both"/>
      </w:pPr>
    </w:p>
    <w:p w14:paraId="48E908CD" w14:textId="7D945C4F" w:rsidR="00D46E0A" w:rsidRPr="00E83B86" w:rsidRDefault="00D46E0A" w:rsidP="00D46E0A">
      <w:pPr>
        <w:rPr>
          <w:b/>
          <w:szCs w:val="24"/>
        </w:rPr>
      </w:pPr>
      <w:r w:rsidRPr="00E83B86">
        <w:rPr>
          <w:b/>
          <w:szCs w:val="24"/>
        </w:rPr>
        <w:t>Question 6</w:t>
      </w:r>
      <w:r>
        <w:rPr>
          <w:b/>
          <w:szCs w:val="24"/>
        </w:rPr>
        <w:t>.</w:t>
      </w:r>
      <w:r w:rsidRPr="00E83B86">
        <w:rPr>
          <w:b/>
          <w:szCs w:val="24"/>
        </w:rPr>
        <w:t xml:space="preserve"> (2</w:t>
      </w:r>
      <w:r w:rsidR="0018567D">
        <w:rPr>
          <w:b/>
          <w:szCs w:val="24"/>
        </w:rPr>
        <w:t>5</w:t>
      </w:r>
      <w:r w:rsidRPr="00E83B86">
        <w:rPr>
          <w:b/>
          <w:szCs w:val="24"/>
        </w:rPr>
        <w:t xml:space="preserve"> points) </w:t>
      </w:r>
    </w:p>
    <w:p w14:paraId="3B51D3A7" w14:textId="09460EE4" w:rsidR="00347B3F" w:rsidRDefault="00347B3F" w:rsidP="00347B3F">
      <w:pPr>
        <w:rPr>
          <w:lang w:eastAsia="zh-CN"/>
        </w:rPr>
      </w:pPr>
      <w:r>
        <w:rPr>
          <w:lang w:eastAsia="zh-CN"/>
        </w:rPr>
        <w:t xml:space="preserve"> </w:t>
      </w:r>
    </w:p>
    <w:p w14:paraId="2426CDAE" w14:textId="77777777" w:rsidR="003852C6" w:rsidRPr="00347B3F" w:rsidRDefault="00D46E0A" w:rsidP="003852C6">
      <w:pPr>
        <w:pStyle w:val="a8"/>
        <w:numPr>
          <w:ilvl w:val="0"/>
          <w:numId w:val="29"/>
        </w:numPr>
        <w:ind w:firstLineChars="0"/>
        <w:jc w:val="both"/>
        <w:rPr>
          <w:szCs w:val="24"/>
        </w:rPr>
      </w:pPr>
      <w:r w:rsidRPr="00347B3F">
        <w:rPr>
          <w:szCs w:val="24"/>
        </w:rPr>
        <w:t>(</w:t>
      </w:r>
      <w:r w:rsidR="00347B3F" w:rsidRPr="00347B3F">
        <w:rPr>
          <w:szCs w:val="24"/>
        </w:rPr>
        <w:t>10</w:t>
      </w:r>
      <w:r w:rsidRPr="00347B3F">
        <w:rPr>
          <w:szCs w:val="24"/>
        </w:rPr>
        <w:t xml:space="preserve"> points) </w:t>
      </w:r>
      <w:r w:rsidR="003852C6" w:rsidRPr="003852C6">
        <w:rPr>
          <w:lang w:eastAsia="zh-CN"/>
        </w:rPr>
        <w:t>Word Break Problem: Given a string and a dictionary of words, determine if the string can be segmented into a space-separated sequence of one or more dictionary words.</w:t>
      </w:r>
      <w:r w:rsidR="003852C6">
        <w:rPr>
          <w:lang w:eastAsia="zh-CN"/>
        </w:rPr>
        <w:t xml:space="preserve"> </w:t>
      </w:r>
      <w:r w:rsidR="003852C6" w:rsidRPr="00347B3F">
        <w:rPr>
          <w:b/>
          <w:bCs/>
          <w:lang w:eastAsia="zh-CN"/>
        </w:rPr>
        <w:t>D</w:t>
      </w:r>
      <w:r w:rsidR="003852C6" w:rsidRPr="00347B3F">
        <w:rPr>
          <w:b/>
          <w:bCs/>
          <w:szCs w:val="24"/>
        </w:rPr>
        <w:t>esign</w:t>
      </w:r>
      <w:r w:rsidR="003852C6" w:rsidRPr="00347B3F">
        <w:rPr>
          <w:szCs w:val="24"/>
        </w:rPr>
        <w:t xml:space="preserve"> an algorithm to solve the problem. </w:t>
      </w:r>
      <w:r w:rsidR="003852C6" w:rsidRPr="00347B3F">
        <w:rPr>
          <w:rFonts w:eastAsia="SimSun"/>
        </w:rPr>
        <w:t>You can use either English or pseudo code to describe your idea. State the running time of the method.</w:t>
      </w:r>
    </w:p>
    <w:p w14:paraId="7FAD612D" w14:textId="77777777" w:rsidR="003852C6" w:rsidRPr="00347B3F" w:rsidRDefault="003852C6" w:rsidP="003852C6">
      <w:pPr>
        <w:pStyle w:val="a8"/>
        <w:ind w:left="644" w:firstLineChars="0" w:firstLine="0"/>
        <w:jc w:val="both"/>
        <w:rPr>
          <w:szCs w:val="24"/>
        </w:rPr>
      </w:pPr>
    </w:p>
    <w:p w14:paraId="6C7AF3C1" w14:textId="2E60A129" w:rsidR="003852C6" w:rsidRPr="003852C6" w:rsidRDefault="003852C6" w:rsidP="003852C6">
      <w:pPr>
        <w:rPr>
          <w:rFonts w:eastAsia="Times New Roman"/>
          <w:szCs w:val="24"/>
          <w:lang w:val="en-HK" w:eastAsia="zh-CN"/>
        </w:rPr>
      </w:pPr>
      <w:r w:rsidRPr="003852C6">
        <w:rPr>
          <w:lang w:eastAsia="zh-CN"/>
        </w:rPr>
        <w:t xml:space="preserve"> </w:t>
      </w:r>
      <w:r>
        <w:rPr>
          <w:lang w:eastAsia="zh-CN"/>
        </w:rPr>
        <w:t xml:space="preserve">          </w:t>
      </w:r>
      <w:r w:rsidRPr="003852C6">
        <w:rPr>
          <w:lang w:eastAsia="zh-CN"/>
        </w:rPr>
        <w:t>For example,</w:t>
      </w:r>
    </w:p>
    <w:p w14:paraId="68C4E735" w14:textId="631096E3" w:rsidR="003852C6" w:rsidRPr="00FC0B6E" w:rsidRDefault="003852C6" w:rsidP="00FC0B6E">
      <w:pPr>
        <w:jc w:val="center"/>
        <w:rPr>
          <w:rFonts w:eastAsia="Times New Roman"/>
          <w:szCs w:val="24"/>
          <w:lang w:val="en-HK" w:eastAsia="zh-CN"/>
        </w:rPr>
      </w:pPr>
      <w:r w:rsidRPr="003852C6">
        <w:rPr>
          <w:rFonts w:eastAsia="Times New Roman"/>
          <w:noProof/>
          <w:szCs w:val="24"/>
          <w:lang w:val="en-HK" w:eastAsia="zh-CN"/>
        </w:rPr>
        <w:lastRenderedPageBreak/>
        <w:drawing>
          <wp:inline distT="0" distB="0" distL="0" distR="0" wp14:anchorId="2D7CA1A7" wp14:editId="7DF363BA">
            <wp:extent cx="3560126" cy="3443605"/>
            <wp:effectExtent l="0" t="0" r="0" b="0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61052" cy="3444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32430" w14:textId="55FA31B3" w:rsidR="00347B3F" w:rsidRPr="00FC0B6E" w:rsidRDefault="00347B3F" w:rsidP="00FC0B6E">
      <w:pPr>
        <w:pStyle w:val="a8"/>
        <w:numPr>
          <w:ilvl w:val="0"/>
          <w:numId w:val="29"/>
        </w:numPr>
        <w:ind w:firstLineChars="0"/>
        <w:jc w:val="both"/>
        <w:rPr>
          <w:szCs w:val="24"/>
        </w:rPr>
      </w:pPr>
      <w:r>
        <w:rPr>
          <w:rFonts w:eastAsia="SimSun"/>
        </w:rPr>
        <w:t xml:space="preserve">(10 points) </w:t>
      </w:r>
      <w:r w:rsidR="003852C6" w:rsidRPr="00347B3F">
        <w:rPr>
          <w:lang w:eastAsia="zh-CN"/>
        </w:rPr>
        <w:t xml:space="preserve">Find a subsequence of a given sequence such that the subsequence sum is as high as </w:t>
      </w:r>
      <w:proofErr w:type="gramStart"/>
      <w:r w:rsidR="003852C6" w:rsidRPr="00347B3F">
        <w:rPr>
          <w:lang w:eastAsia="zh-CN"/>
        </w:rPr>
        <w:t>possible</w:t>
      </w:r>
      <w:proofErr w:type="gramEnd"/>
      <w:r w:rsidR="003852C6" w:rsidRPr="00347B3F">
        <w:rPr>
          <w:lang w:eastAsia="zh-CN"/>
        </w:rPr>
        <w:t xml:space="preserve"> and the subsequence’s elements are sorted in ascending order. This subsequence is not necessarily contiguous or unique.</w:t>
      </w:r>
      <w:r w:rsidR="003852C6">
        <w:rPr>
          <w:lang w:eastAsia="zh-CN"/>
        </w:rPr>
        <w:t xml:space="preserve"> </w:t>
      </w:r>
      <w:r w:rsidR="003852C6" w:rsidRPr="00347B3F">
        <w:rPr>
          <w:lang w:eastAsia="zh-CN"/>
        </w:rPr>
        <w:t>Please note that the problem specifically targets </w:t>
      </w:r>
      <w:proofErr w:type="spellStart"/>
      <w:r w:rsidR="003852C6" w:rsidRPr="00347B3F">
        <w:rPr>
          <w:lang w:eastAsia="zh-CN"/>
        </w:rPr>
        <w:fldChar w:fldCharType="begin"/>
      </w:r>
      <w:r w:rsidR="003852C6" w:rsidRPr="00347B3F">
        <w:rPr>
          <w:lang w:eastAsia="zh-CN"/>
        </w:rPr>
        <w:instrText xml:space="preserve"> HYPERLINK "https://www.techiedelight.com/difference-between-subarray-subsequence-subset/" \l "subsequence" </w:instrText>
      </w:r>
      <w:r w:rsidR="003852C6" w:rsidRPr="00347B3F">
        <w:rPr>
          <w:lang w:eastAsia="zh-CN"/>
        </w:rPr>
        <w:fldChar w:fldCharType="separate"/>
      </w:r>
      <w:r w:rsidR="003852C6" w:rsidRPr="00347B3F">
        <w:rPr>
          <w:lang w:eastAsia="zh-CN"/>
        </w:rPr>
        <w:t>subsequences</w:t>
      </w:r>
      <w:proofErr w:type="spellEnd"/>
      <w:r w:rsidR="003852C6" w:rsidRPr="00347B3F">
        <w:rPr>
          <w:lang w:eastAsia="zh-CN"/>
        </w:rPr>
        <w:fldChar w:fldCharType="end"/>
      </w:r>
      <w:r w:rsidR="003852C6" w:rsidRPr="00347B3F">
        <w:rPr>
          <w:lang w:eastAsia="zh-CN"/>
        </w:rPr>
        <w:t xml:space="preserve"> that need not be contiguous, i.e., </w:t>
      </w:r>
      <w:proofErr w:type="spellStart"/>
      <w:r w:rsidR="003852C6" w:rsidRPr="00347B3F">
        <w:rPr>
          <w:lang w:eastAsia="zh-CN"/>
        </w:rPr>
        <w:t>subsequences</w:t>
      </w:r>
      <w:proofErr w:type="spellEnd"/>
      <w:r w:rsidR="003852C6" w:rsidRPr="00347B3F">
        <w:rPr>
          <w:lang w:eastAsia="zh-CN"/>
        </w:rPr>
        <w:t xml:space="preserve"> are not required to occupy consecutive positions within the original sequences.</w:t>
      </w:r>
      <w:r w:rsidR="003852C6">
        <w:rPr>
          <w:lang w:eastAsia="zh-CN"/>
        </w:rPr>
        <w:t xml:space="preserve"> </w:t>
      </w:r>
      <w:r w:rsidR="003852C6" w:rsidRPr="00347B3F">
        <w:rPr>
          <w:lang w:eastAsia="zh-CN"/>
        </w:rPr>
        <w:t>For example, consider subsequence {0, 8, 4, 12, 2, 10, 6, 14, 1, 9, 5, 13, 3, 11}. The maximum sum increasing subsequence is {8, 12, 14} which has sum 34.</w:t>
      </w:r>
      <w:r w:rsidR="003852C6">
        <w:rPr>
          <w:lang w:eastAsia="zh-CN"/>
        </w:rPr>
        <w:t xml:space="preserve"> </w:t>
      </w:r>
      <w:r w:rsidR="003852C6" w:rsidRPr="00347B3F">
        <w:rPr>
          <w:b/>
          <w:bCs/>
          <w:lang w:eastAsia="zh-CN"/>
        </w:rPr>
        <w:t>D</w:t>
      </w:r>
      <w:r w:rsidR="003852C6" w:rsidRPr="00347B3F">
        <w:rPr>
          <w:b/>
          <w:bCs/>
          <w:szCs w:val="24"/>
        </w:rPr>
        <w:t>esign</w:t>
      </w:r>
      <w:r w:rsidR="003852C6" w:rsidRPr="00347B3F">
        <w:rPr>
          <w:szCs w:val="24"/>
        </w:rPr>
        <w:t xml:space="preserve"> an algorithm to solve the problem. </w:t>
      </w:r>
      <w:r w:rsidR="003852C6" w:rsidRPr="00347B3F">
        <w:rPr>
          <w:rFonts w:eastAsia="SimSun"/>
        </w:rPr>
        <w:t>You can use either English or pseudo code to describe your idea. State the running time of the method.</w:t>
      </w:r>
    </w:p>
    <w:p w14:paraId="0A784F66" w14:textId="52DABD6C" w:rsidR="00347B3F" w:rsidRPr="00347B3F" w:rsidRDefault="006C2DEF" w:rsidP="00347B3F">
      <w:pPr>
        <w:pStyle w:val="a8"/>
        <w:numPr>
          <w:ilvl w:val="0"/>
          <w:numId w:val="29"/>
        </w:numPr>
        <w:ind w:firstLineChars="0"/>
        <w:jc w:val="both"/>
        <w:rPr>
          <w:szCs w:val="24"/>
        </w:rPr>
      </w:pPr>
      <w:r>
        <w:rPr>
          <w:rFonts w:hint="eastAsia"/>
          <w:lang w:eastAsia="zh-CN"/>
        </w:rPr>
        <w:t>(</w:t>
      </w:r>
      <w:r w:rsidR="00347B3F">
        <w:rPr>
          <w:lang w:eastAsia="zh-CN"/>
        </w:rPr>
        <w:t>5</w:t>
      </w:r>
      <w:r>
        <w:rPr>
          <w:lang w:eastAsia="zh-CN"/>
        </w:rPr>
        <w:t xml:space="preserve"> points)</w:t>
      </w:r>
      <w:r w:rsidR="00531461">
        <w:rPr>
          <w:lang w:eastAsia="zh-CN"/>
        </w:rPr>
        <w:t xml:space="preserve"> </w:t>
      </w:r>
      <w:r w:rsidR="00347B3F" w:rsidRPr="00347B3F">
        <w:t>Given a string, count the number of times a given pattern appears in it as a subsequence. Please note that the problem specifically targets </w:t>
      </w:r>
      <w:proofErr w:type="spellStart"/>
      <w:r w:rsidR="00347B3F" w:rsidRPr="00347B3F">
        <w:fldChar w:fldCharType="begin"/>
      </w:r>
      <w:r w:rsidR="00347B3F" w:rsidRPr="00347B3F">
        <w:instrText xml:space="preserve"> HYPERLINK "https://www.techiedelight.com/difference-between-subarray-subsequence-subset/" \l "subsequence" </w:instrText>
      </w:r>
      <w:r w:rsidR="00347B3F" w:rsidRPr="00347B3F">
        <w:fldChar w:fldCharType="separate"/>
      </w:r>
      <w:r w:rsidR="00347B3F" w:rsidRPr="00347B3F">
        <w:t>subsequences</w:t>
      </w:r>
      <w:proofErr w:type="spellEnd"/>
      <w:r w:rsidR="00347B3F" w:rsidRPr="00347B3F">
        <w:fldChar w:fldCharType="end"/>
      </w:r>
      <w:r w:rsidR="00347B3F" w:rsidRPr="00347B3F">
        <w:t xml:space="preserve"> that need not be contiguous, i.e., </w:t>
      </w:r>
      <w:proofErr w:type="spellStart"/>
      <w:r w:rsidR="00347B3F" w:rsidRPr="00347B3F">
        <w:t>subsequences</w:t>
      </w:r>
      <w:proofErr w:type="spellEnd"/>
      <w:r w:rsidR="00347B3F" w:rsidRPr="00347B3F">
        <w:t xml:space="preserve"> are not required to occupy consecutive positions within the original sequences.</w:t>
      </w:r>
      <w:r w:rsidR="00347B3F">
        <w:t xml:space="preserve"> </w:t>
      </w:r>
      <w:r w:rsidR="00347B3F" w:rsidRPr="00347B3F">
        <w:rPr>
          <w:b/>
          <w:bCs/>
          <w:lang w:eastAsia="zh-CN"/>
        </w:rPr>
        <w:t>D</w:t>
      </w:r>
      <w:r w:rsidR="00347B3F" w:rsidRPr="00347B3F">
        <w:rPr>
          <w:b/>
          <w:bCs/>
          <w:szCs w:val="24"/>
        </w:rPr>
        <w:t>esign</w:t>
      </w:r>
      <w:r w:rsidR="00347B3F" w:rsidRPr="00347B3F">
        <w:rPr>
          <w:szCs w:val="24"/>
        </w:rPr>
        <w:t xml:space="preserve"> an algorithm to solve the problem. </w:t>
      </w:r>
      <w:r w:rsidR="00347B3F" w:rsidRPr="00347B3F">
        <w:rPr>
          <w:rFonts w:eastAsia="SimSun"/>
        </w:rPr>
        <w:t>You can use either English or pseudo code to describe your idea. State the running time of the method.</w:t>
      </w:r>
      <w:r w:rsidR="00347B3F">
        <w:rPr>
          <w:rFonts w:eastAsia="SimSun"/>
        </w:rPr>
        <w:t xml:space="preserve"> </w:t>
      </w:r>
      <w:r w:rsidR="00347B3F" w:rsidRPr="00347B3F">
        <w:t>For example,</w:t>
      </w:r>
    </w:p>
    <w:p w14:paraId="02193380" w14:textId="7EDDBF2B" w:rsidR="00561BA1" w:rsidRPr="00FC0B6E" w:rsidRDefault="00347B3F" w:rsidP="00FC0B6E">
      <w:pPr>
        <w:pStyle w:val="problem"/>
        <w:shd w:val="clear" w:color="auto" w:fill="FFFFFF"/>
        <w:spacing w:before="0" w:beforeAutospacing="0" w:after="300" w:afterAutospacing="0"/>
        <w:jc w:val="center"/>
        <w:textAlignment w:val="baseline"/>
        <w:rPr>
          <w:rFonts w:ascii="Segoe UI" w:hAnsi="Segoe UI" w:cs="Segoe UI"/>
          <w:color w:val="008200"/>
          <w:sz w:val="26"/>
          <w:szCs w:val="26"/>
        </w:rPr>
      </w:pPr>
      <w:r w:rsidRPr="00347B3F">
        <w:rPr>
          <w:rFonts w:ascii="Segoe UI" w:hAnsi="Segoe UI" w:cs="Segoe UI"/>
          <w:noProof/>
          <w:color w:val="008200"/>
          <w:sz w:val="26"/>
          <w:szCs w:val="26"/>
        </w:rPr>
        <w:drawing>
          <wp:inline distT="0" distB="0" distL="0" distR="0" wp14:anchorId="0B7527BF" wp14:editId="145EF9D1">
            <wp:extent cx="1708118" cy="2478405"/>
            <wp:effectExtent l="0" t="0" r="0" b="0"/>
            <wp:docPr id="6" name="Picture 6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 with low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709990" cy="2481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95B6B" w14:textId="77777777" w:rsidR="00C946AF" w:rsidRPr="00B40D00" w:rsidRDefault="00C946AF">
      <w:pPr>
        <w:jc w:val="center"/>
        <w:rPr>
          <w:szCs w:val="24"/>
          <w:lang w:val="en-US" w:eastAsia="zh-CN"/>
        </w:rPr>
      </w:pPr>
      <w:r w:rsidRPr="000F1013">
        <w:rPr>
          <w:szCs w:val="24"/>
        </w:rPr>
        <w:t>- END -</w:t>
      </w:r>
    </w:p>
    <w:sectPr w:rsidR="00C946AF" w:rsidRPr="00B40D00">
      <w:footerReference w:type="even" r:id="rId15"/>
      <w:footerReference w:type="default" r:id="rId16"/>
      <w:pgSz w:w="11909" w:h="16834" w:code="9"/>
      <w:pgMar w:top="720" w:right="1440" w:bottom="72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91F1F2" w14:textId="77777777" w:rsidR="00DE683C" w:rsidRDefault="00DE683C">
      <w:r>
        <w:separator/>
      </w:r>
    </w:p>
  </w:endnote>
  <w:endnote w:type="continuationSeparator" w:id="0">
    <w:p w14:paraId="14AF5360" w14:textId="77777777" w:rsidR="00DE683C" w:rsidRDefault="00DE68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91B9C9" w14:textId="77777777" w:rsidR="0066003A" w:rsidRDefault="0066003A" w:rsidP="005E1AB2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34911F66" w14:textId="77777777" w:rsidR="0066003A" w:rsidRDefault="0066003A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BB25B6" w14:textId="55D3F4BB" w:rsidR="0066003A" w:rsidRDefault="0066003A" w:rsidP="005E1AB2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separate"/>
    </w:r>
    <w:r w:rsidR="00634C33">
      <w:rPr>
        <w:rStyle w:val="a4"/>
        <w:noProof/>
      </w:rPr>
      <w:t>1</w:t>
    </w:r>
    <w:r>
      <w:rPr>
        <w:rStyle w:val="a4"/>
      </w:rPr>
      <w:fldChar w:fldCharType="end"/>
    </w:r>
  </w:p>
  <w:p w14:paraId="68A289C3" w14:textId="77777777" w:rsidR="0066003A" w:rsidRDefault="0066003A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C1B72" w14:textId="77777777" w:rsidR="00DE683C" w:rsidRDefault="00DE683C">
      <w:r>
        <w:separator/>
      </w:r>
    </w:p>
  </w:footnote>
  <w:footnote w:type="continuationSeparator" w:id="0">
    <w:p w14:paraId="42921AFA" w14:textId="77777777" w:rsidR="00DE683C" w:rsidRDefault="00DE68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90781"/>
    <w:multiLevelType w:val="hybridMultilevel"/>
    <w:tmpl w:val="37F8A5BA"/>
    <w:lvl w:ilvl="0" w:tplc="51D49324">
      <w:start w:val="1"/>
      <w:numFmt w:val="lowerLetter"/>
      <w:lvlText w:val="(%1)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244"/>
        </w:tabs>
        <w:ind w:left="1244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24"/>
        </w:tabs>
        <w:ind w:left="1724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04"/>
        </w:tabs>
        <w:ind w:left="2204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84"/>
        </w:tabs>
        <w:ind w:left="2684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64"/>
        </w:tabs>
        <w:ind w:left="3164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44"/>
        </w:tabs>
        <w:ind w:left="3644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124"/>
        </w:tabs>
        <w:ind w:left="4124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04"/>
        </w:tabs>
        <w:ind w:left="4604" w:hanging="480"/>
      </w:pPr>
    </w:lvl>
  </w:abstractNum>
  <w:abstractNum w:abstractNumId="1" w15:restartNumberingAfterBreak="0">
    <w:nsid w:val="086C54D6"/>
    <w:multiLevelType w:val="hybridMultilevel"/>
    <w:tmpl w:val="96827CEA"/>
    <w:lvl w:ilvl="0" w:tplc="DF8C815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" w15:restartNumberingAfterBreak="0">
    <w:nsid w:val="0EB60377"/>
    <w:multiLevelType w:val="hybridMultilevel"/>
    <w:tmpl w:val="A7061BA4"/>
    <w:lvl w:ilvl="0" w:tplc="893C53A0">
      <w:start w:val="1"/>
      <w:numFmt w:val="lowerLetter"/>
      <w:lvlText w:val="(%1)"/>
      <w:lvlJc w:val="left"/>
      <w:pPr>
        <w:tabs>
          <w:tab w:val="num" w:pos="624"/>
        </w:tabs>
        <w:ind w:left="680" w:hanging="396"/>
      </w:pPr>
      <w:rPr>
        <w:rFonts w:ascii="Times New Roman" w:eastAsia="SimSun" w:hAnsi="Times New Roman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 w15:restartNumberingAfterBreak="0">
    <w:nsid w:val="0FEF6FAC"/>
    <w:multiLevelType w:val="hybridMultilevel"/>
    <w:tmpl w:val="EDF6A7D6"/>
    <w:lvl w:ilvl="0" w:tplc="D634271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345EF0"/>
    <w:multiLevelType w:val="hybridMultilevel"/>
    <w:tmpl w:val="C5AE1976"/>
    <w:lvl w:ilvl="0" w:tplc="04090017">
      <w:start w:val="1"/>
      <w:numFmt w:val="lowerLetter"/>
      <w:lvlText w:val="%1)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5" w15:restartNumberingAfterBreak="0">
    <w:nsid w:val="14007AEF"/>
    <w:multiLevelType w:val="hybridMultilevel"/>
    <w:tmpl w:val="F3941552"/>
    <w:lvl w:ilvl="0" w:tplc="F0929114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3D1EAB"/>
    <w:multiLevelType w:val="hybridMultilevel"/>
    <w:tmpl w:val="78BAD384"/>
    <w:lvl w:ilvl="0" w:tplc="0D3E5A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EA6B094">
      <w:start w:val="180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D8287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9223F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244AC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0B638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20643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C81E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BCAD3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165A3056"/>
    <w:multiLevelType w:val="hybridMultilevel"/>
    <w:tmpl w:val="021C4BFA"/>
    <w:lvl w:ilvl="0" w:tplc="0FEAF8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55A0AE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EEE14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866C5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574E7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C9039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8F4BD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480D9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FBC83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1A044E2A"/>
    <w:multiLevelType w:val="hybridMultilevel"/>
    <w:tmpl w:val="771E5256"/>
    <w:lvl w:ilvl="0" w:tplc="FB825C7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1A973FDC"/>
    <w:multiLevelType w:val="hybridMultilevel"/>
    <w:tmpl w:val="3F0AE80C"/>
    <w:lvl w:ilvl="0" w:tplc="14520460">
      <w:start w:val="2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4371D0"/>
    <w:multiLevelType w:val="hybridMultilevel"/>
    <w:tmpl w:val="4820446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0A4735"/>
    <w:multiLevelType w:val="hybridMultilevel"/>
    <w:tmpl w:val="8D6CFBC2"/>
    <w:lvl w:ilvl="0" w:tplc="14520460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19232E"/>
    <w:multiLevelType w:val="hybridMultilevel"/>
    <w:tmpl w:val="7114B0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BB2CE0"/>
    <w:multiLevelType w:val="hybridMultilevel"/>
    <w:tmpl w:val="9BB62014"/>
    <w:lvl w:ilvl="0" w:tplc="D4E02B26">
      <w:start w:val="1"/>
      <w:numFmt w:val="lowerLetter"/>
      <w:lvlText w:val="(%1)"/>
      <w:lvlJc w:val="left"/>
      <w:pPr>
        <w:tabs>
          <w:tab w:val="num" w:pos="362"/>
        </w:tabs>
        <w:ind w:left="396" w:hanging="396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556" w:hanging="420"/>
      </w:pPr>
    </w:lvl>
    <w:lvl w:ilvl="2" w:tplc="0409001B" w:tentative="1">
      <w:start w:val="1"/>
      <w:numFmt w:val="lowerRoman"/>
      <w:lvlText w:val="%3."/>
      <w:lvlJc w:val="right"/>
      <w:pPr>
        <w:ind w:left="976" w:hanging="420"/>
      </w:pPr>
    </w:lvl>
    <w:lvl w:ilvl="3" w:tplc="0409000F" w:tentative="1">
      <w:start w:val="1"/>
      <w:numFmt w:val="decimal"/>
      <w:lvlText w:val="%4."/>
      <w:lvlJc w:val="left"/>
      <w:pPr>
        <w:ind w:left="1396" w:hanging="420"/>
      </w:pPr>
    </w:lvl>
    <w:lvl w:ilvl="4" w:tplc="04090019" w:tentative="1">
      <w:start w:val="1"/>
      <w:numFmt w:val="lowerLetter"/>
      <w:lvlText w:val="%5)"/>
      <w:lvlJc w:val="left"/>
      <w:pPr>
        <w:ind w:left="1816" w:hanging="420"/>
      </w:pPr>
    </w:lvl>
    <w:lvl w:ilvl="5" w:tplc="0409001B" w:tentative="1">
      <w:start w:val="1"/>
      <w:numFmt w:val="lowerRoman"/>
      <w:lvlText w:val="%6."/>
      <w:lvlJc w:val="right"/>
      <w:pPr>
        <w:ind w:left="2236" w:hanging="420"/>
      </w:pPr>
    </w:lvl>
    <w:lvl w:ilvl="6" w:tplc="0409000F" w:tentative="1">
      <w:start w:val="1"/>
      <w:numFmt w:val="decimal"/>
      <w:lvlText w:val="%7."/>
      <w:lvlJc w:val="left"/>
      <w:pPr>
        <w:ind w:left="2656" w:hanging="420"/>
      </w:pPr>
    </w:lvl>
    <w:lvl w:ilvl="7" w:tplc="04090019" w:tentative="1">
      <w:start w:val="1"/>
      <w:numFmt w:val="lowerLetter"/>
      <w:lvlText w:val="%8)"/>
      <w:lvlJc w:val="left"/>
      <w:pPr>
        <w:ind w:left="3076" w:hanging="420"/>
      </w:pPr>
    </w:lvl>
    <w:lvl w:ilvl="8" w:tplc="0409001B" w:tentative="1">
      <w:start w:val="1"/>
      <w:numFmt w:val="lowerRoman"/>
      <w:lvlText w:val="%9."/>
      <w:lvlJc w:val="right"/>
      <w:pPr>
        <w:ind w:left="3496" w:hanging="420"/>
      </w:pPr>
    </w:lvl>
  </w:abstractNum>
  <w:abstractNum w:abstractNumId="14" w15:restartNumberingAfterBreak="0">
    <w:nsid w:val="447917AB"/>
    <w:multiLevelType w:val="hybridMultilevel"/>
    <w:tmpl w:val="37F8A5BA"/>
    <w:lvl w:ilvl="0" w:tplc="FFFFFFFF">
      <w:start w:val="1"/>
      <w:numFmt w:val="lowerLetter"/>
      <w:lvlText w:val="(%1)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tabs>
          <w:tab w:val="num" w:pos="1244"/>
        </w:tabs>
        <w:ind w:left="1244" w:hanging="48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724"/>
        </w:tabs>
        <w:ind w:left="1724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204"/>
        </w:tabs>
        <w:ind w:left="2204" w:hanging="480"/>
      </w:pPr>
    </w:lvl>
    <w:lvl w:ilvl="4" w:tplc="FFFFFFFF" w:tentative="1">
      <w:start w:val="1"/>
      <w:numFmt w:val="ideographTraditional"/>
      <w:lvlText w:val="%5、"/>
      <w:lvlJc w:val="left"/>
      <w:pPr>
        <w:tabs>
          <w:tab w:val="num" w:pos="2684"/>
        </w:tabs>
        <w:ind w:left="2684" w:hanging="48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164"/>
        </w:tabs>
        <w:ind w:left="3164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644"/>
        </w:tabs>
        <w:ind w:left="3644" w:hanging="480"/>
      </w:pPr>
    </w:lvl>
    <w:lvl w:ilvl="7" w:tplc="FFFFFFFF" w:tentative="1">
      <w:start w:val="1"/>
      <w:numFmt w:val="ideographTraditional"/>
      <w:lvlText w:val="%8、"/>
      <w:lvlJc w:val="left"/>
      <w:pPr>
        <w:tabs>
          <w:tab w:val="num" w:pos="4124"/>
        </w:tabs>
        <w:ind w:left="4124" w:hanging="48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4604"/>
        </w:tabs>
        <w:ind w:left="4604" w:hanging="480"/>
      </w:pPr>
    </w:lvl>
  </w:abstractNum>
  <w:abstractNum w:abstractNumId="15" w15:restartNumberingAfterBreak="0">
    <w:nsid w:val="49436518"/>
    <w:multiLevelType w:val="hybridMultilevel"/>
    <w:tmpl w:val="44E69430"/>
    <w:lvl w:ilvl="0" w:tplc="AAAE6C26">
      <w:start w:val="1"/>
      <w:numFmt w:val="lowerLetter"/>
      <w:lvlText w:val="(%1)"/>
      <w:lvlJc w:val="left"/>
      <w:pPr>
        <w:tabs>
          <w:tab w:val="num" w:pos="567"/>
        </w:tabs>
        <w:ind w:left="680" w:hanging="396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4B2A4F85"/>
    <w:multiLevelType w:val="hybridMultilevel"/>
    <w:tmpl w:val="4886CC60"/>
    <w:lvl w:ilvl="0" w:tplc="8054B95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4BE310AD"/>
    <w:multiLevelType w:val="hybridMultilevel"/>
    <w:tmpl w:val="E81C0EAC"/>
    <w:lvl w:ilvl="0" w:tplc="0CDA643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C620E66"/>
    <w:multiLevelType w:val="hybridMultilevel"/>
    <w:tmpl w:val="9A227760"/>
    <w:lvl w:ilvl="0" w:tplc="617414C2">
      <w:start w:val="1"/>
      <w:numFmt w:val="lowerLetter"/>
      <w:lvlText w:val="(%1)"/>
      <w:lvlJc w:val="left"/>
      <w:pPr>
        <w:ind w:left="435" w:hanging="43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44E78A3"/>
    <w:multiLevelType w:val="hybridMultilevel"/>
    <w:tmpl w:val="F318A3EE"/>
    <w:lvl w:ilvl="0" w:tplc="14520460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D41636"/>
    <w:multiLevelType w:val="hybridMultilevel"/>
    <w:tmpl w:val="BACCB334"/>
    <w:lvl w:ilvl="0" w:tplc="106415CC">
      <w:start w:val="1"/>
      <w:numFmt w:val="lowerLetter"/>
      <w:lvlText w:val="(%1)"/>
      <w:lvlJc w:val="left"/>
      <w:pPr>
        <w:ind w:left="1034" w:hanging="39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724" w:hanging="360"/>
      </w:pPr>
    </w:lvl>
    <w:lvl w:ilvl="2" w:tplc="3C09001B" w:tentative="1">
      <w:start w:val="1"/>
      <w:numFmt w:val="lowerRoman"/>
      <w:lvlText w:val="%3."/>
      <w:lvlJc w:val="right"/>
      <w:pPr>
        <w:ind w:left="2444" w:hanging="180"/>
      </w:pPr>
    </w:lvl>
    <w:lvl w:ilvl="3" w:tplc="3C09000F" w:tentative="1">
      <w:start w:val="1"/>
      <w:numFmt w:val="decimal"/>
      <w:lvlText w:val="%4."/>
      <w:lvlJc w:val="left"/>
      <w:pPr>
        <w:ind w:left="3164" w:hanging="360"/>
      </w:pPr>
    </w:lvl>
    <w:lvl w:ilvl="4" w:tplc="3C090019" w:tentative="1">
      <w:start w:val="1"/>
      <w:numFmt w:val="lowerLetter"/>
      <w:lvlText w:val="%5."/>
      <w:lvlJc w:val="left"/>
      <w:pPr>
        <w:ind w:left="3884" w:hanging="360"/>
      </w:pPr>
    </w:lvl>
    <w:lvl w:ilvl="5" w:tplc="3C09001B" w:tentative="1">
      <w:start w:val="1"/>
      <w:numFmt w:val="lowerRoman"/>
      <w:lvlText w:val="%6."/>
      <w:lvlJc w:val="right"/>
      <w:pPr>
        <w:ind w:left="4604" w:hanging="180"/>
      </w:pPr>
    </w:lvl>
    <w:lvl w:ilvl="6" w:tplc="3C09000F" w:tentative="1">
      <w:start w:val="1"/>
      <w:numFmt w:val="decimal"/>
      <w:lvlText w:val="%7."/>
      <w:lvlJc w:val="left"/>
      <w:pPr>
        <w:ind w:left="5324" w:hanging="360"/>
      </w:pPr>
    </w:lvl>
    <w:lvl w:ilvl="7" w:tplc="3C090019" w:tentative="1">
      <w:start w:val="1"/>
      <w:numFmt w:val="lowerLetter"/>
      <w:lvlText w:val="%8."/>
      <w:lvlJc w:val="left"/>
      <w:pPr>
        <w:ind w:left="6044" w:hanging="360"/>
      </w:pPr>
    </w:lvl>
    <w:lvl w:ilvl="8" w:tplc="3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1" w15:restartNumberingAfterBreak="0">
    <w:nsid w:val="55224891"/>
    <w:multiLevelType w:val="hybridMultilevel"/>
    <w:tmpl w:val="AE941404"/>
    <w:lvl w:ilvl="0" w:tplc="FFFFFFFF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tabs>
          <w:tab w:val="num" w:pos="1244"/>
        </w:tabs>
        <w:ind w:left="1244" w:hanging="48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724"/>
        </w:tabs>
        <w:ind w:left="1724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204"/>
        </w:tabs>
        <w:ind w:left="2204" w:hanging="480"/>
      </w:pPr>
    </w:lvl>
    <w:lvl w:ilvl="4" w:tplc="FFFFFFFF" w:tentative="1">
      <w:start w:val="1"/>
      <w:numFmt w:val="ideographTraditional"/>
      <w:lvlText w:val="%5、"/>
      <w:lvlJc w:val="left"/>
      <w:pPr>
        <w:tabs>
          <w:tab w:val="num" w:pos="2684"/>
        </w:tabs>
        <w:ind w:left="2684" w:hanging="48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164"/>
        </w:tabs>
        <w:ind w:left="3164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644"/>
        </w:tabs>
        <w:ind w:left="3644" w:hanging="480"/>
      </w:pPr>
    </w:lvl>
    <w:lvl w:ilvl="7" w:tplc="FFFFFFFF" w:tentative="1">
      <w:start w:val="1"/>
      <w:numFmt w:val="ideographTraditional"/>
      <w:lvlText w:val="%8、"/>
      <w:lvlJc w:val="left"/>
      <w:pPr>
        <w:tabs>
          <w:tab w:val="num" w:pos="4124"/>
        </w:tabs>
        <w:ind w:left="4124" w:hanging="48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4604"/>
        </w:tabs>
        <w:ind w:left="4604" w:hanging="480"/>
      </w:pPr>
    </w:lvl>
  </w:abstractNum>
  <w:abstractNum w:abstractNumId="22" w15:restartNumberingAfterBreak="0">
    <w:nsid w:val="57C43E6E"/>
    <w:multiLevelType w:val="hybridMultilevel"/>
    <w:tmpl w:val="C910DD86"/>
    <w:lvl w:ilvl="0" w:tplc="419093C0">
      <w:start w:val="1"/>
      <w:numFmt w:val="lowerLetter"/>
      <w:lvlText w:val="(%1)"/>
      <w:lvlJc w:val="left"/>
      <w:pPr>
        <w:ind w:left="64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5A0E1C77"/>
    <w:multiLevelType w:val="hybridMultilevel"/>
    <w:tmpl w:val="33B8A69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7E08A6"/>
    <w:multiLevelType w:val="hybridMultilevel"/>
    <w:tmpl w:val="CA92DF0A"/>
    <w:lvl w:ilvl="0" w:tplc="90929EE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2D3A53"/>
    <w:multiLevelType w:val="hybridMultilevel"/>
    <w:tmpl w:val="7D0E18D2"/>
    <w:lvl w:ilvl="0" w:tplc="960837F2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0729EC"/>
    <w:multiLevelType w:val="hybridMultilevel"/>
    <w:tmpl w:val="9AF677B6"/>
    <w:lvl w:ilvl="0" w:tplc="CB7ABCB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A54FCB"/>
    <w:multiLevelType w:val="hybridMultilevel"/>
    <w:tmpl w:val="1A8828D4"/>
    <w:lvl w:ilvl="0" w:tplc="14520460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1E06AD"/>
    <w:multiLevelType w:val="hybridMultilevel"/>
    <w:tmpl w:val="111473B8"/>
    <w:lvl w:ilvl="0" w:tplc="633091CE">
      <w:start w:val="1"/>
      <w:numFmt w:val="lowerLetter"/>
      <w:lvlText w:val="(%1)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244"/>
        </w:tabs>
        <w:ind w:left="1244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24"/>
        </w:tabs>
        <w:ind w:left="1724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04"/>
        </w:tabs>
        <w:ind w:left="2204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84"/>
        </w:tabs>
        <w:ind w:left="2684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64"/>
        </w:tabs>
        <w:ind w:left="3164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44"/>
        </w:tabs>
        <w:ind w:left="3644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124"/>
        </w:tabs>
        <w:ind w:left="4124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04"/>
        </w:tabs>
        <w:ind w:left="4604" w:hanging="480"/>
      </w:pPr>
    </w:lvl>
  </w:abstractNum>
  <w:abstractNum w:abstractNumId="29" w15:restartNumberingAfterBreak="0">
    <w:nsid w:val="770F514C"/>
    <w:multiLevelType w:val="hybridMultilevel"/>
    <w:tmpl w:val="DE4002A2"/>
    <w:lvl w:ilvl="0" w:tplc="51D49324">
      <w:start w:val="1"/>
      <w:numFmt w:val="lowerLetter"/>
      <w:lvlText w:val="(%1)"/>
      <w:lvlJc w:val="left"/>
      <w:pPr>
        <w:ind w:left="64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7C924F5"/>
    <w:multiLevelType w:val="hybridMultilevel"/>
    <w:tmpl w:val="211A6350"/>
    <w:lvl w:ilvl="0" w:tplc="65828468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FD5F57"/>
    <w:multiLevelType w:val="hybridMultilevel"/>
    <w:tmpl w:val="46D27A7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48173B"/>
    <w:multiLevelType w:val="hybridMultilevel"/>
    <w:tmpl w:val="AE941404"/>
    <w:lvl w:ilvl="0" w:tplc="EB106B44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244"/>
        </w:tabs>
        <w:ind w:left="1244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24"/>
        </w:tabs>
        <w:ind w:left="1724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04"/>
        </w:tabs>
        <w:ind w:left="2204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84"/>
        </w:tabs>
        <w:ind w:left="2684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64"/>
        </w:tabs>
        <w:ind w:left="3164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44"/>
        </w:tabs>
        <w:ind w:left="3644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124"/>
        </w:tabs>
        <w:ind w:left="4124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04"/>
        </w:tabs>
        <w:ind w:left="4604" w:hanging="480"/>
      </w:pPr>
    </w:lvl>
  </w:abstractNum>
  <w:num w:numId="1">
    <w:abstractNumId w:val="0"/>
  </w:num>
  <w:num w:numId="2">
    <w:abstractNumId w:val="2"/>
  </w:num>
  <w:num w:numId="3">
    <w:abstractNumId w:val="15"/>
  </w:num>
  <w:num w:numId="4">
    <w:abstractNumId w:val="6"/>
  </w:num>
  <w:num w:numId="5">
    <w:abstractNumId w:val="7"/>
  </w:num>
  <w:num w:numId="6">
    <w:abstractNumId w:val="18"/>
  </w:num>
  <w:num w:numId="7">
    <w:abstractNumId w:val="17"/>
  </w:num>
  <w:num w:numId="8">
    <w:abstractNumId w:val="8"/>
  </w:num>
  <w:num w:numId="9">
    <w:abstractNumId w:val="16"/>
  </w:num>
  <w:num w:numId="10">
    <w:abstractNumId w:val="1"/>
  </w:num>
  <w:num w:numId="11">
    <w:abstractNumId w:val="13"/>
  </w:num>
  <w:num w:numId="12">
    <w:abstractNumId w:val="22"/>
  </w:num>
  <w:num w:numId="13">
    <w:abstractNumId w:val="24"/>
  </w:num>
  <w:num w:numId="14">
    <w:abstractNumId w:val="4"/>
  </w:num>
  <w:num w:numId="15">
    <w:abstractNumId w:val="27"/>
  </w:num>
  <w:num w:numId="16">
    <w:abstractNumId w:val="12"/>
  </w:num>
  <w:num w:numId="17">
    <w:abstractNumId w:val="31"/>
  </w:num>
  <w:num w:numId="18">
    <w:abstractNumId w:val="10"/>
  </w:num>
  <w:num w:numId="19">
    <w:abstractNumId w:val="28"/>
  </w:num>
  <w:num w:numId="20">
    <w:abstractNumId w:val="32"/>
  </w:num>
  <w:num w:numId="21">
    <w:abstractNumId w:val="29"/>
  </w:num>
  <w:num w:numId="22">
    <w:abstractNumId w:val="19"/>
  </w:num>
  <w:num w:numId="23">
    <w:abstractNumId w:val="11"/>
  </w:num>
  <w:num w:numId="24">
    <w:abstractNumId w:val="23"/>
  </w:num>
  <w:num w:numId="25">
    <w:abstractNumId w:val="21"/>
  </w:num>
  <w:num w:numId="26">
    <w:abstractNumId w:val="9"/>
  </w:num>
  <w:num w:numId="27">
    <w:abstractNumId w:val="20"/>
  </w:num>
  <w:num w:numId="28">
    <w:abstractNumId w:val="30"/>
  </w:num>
  <w:num w:numId="29">
    <w:abstractNumId w:val="25"/>
  </w:num>
  <w:num w:numId="30">
    <w:abstractNumId w:val="5"/>
  </w:num>
  <w:num w:numId="31">
    <w:abstractNumId w:val="3"/>
  </w:num>
  <w:num w:numId="32">
    <w:abstractNumId w:val="14"/>
  </w:num>
  <w:num w:numId="3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K0MLUwMzIwNTc3MjNQ0lEKTi0uzszPAykwrAUA5t0vVSwAAAA="/>
  </w:docVars>
  <w:rsids>
    <w:rsidRoot w:val="00936A11"/>
    <w:rsid w:val="00006A2D"/>
    <w:rsid w:val="00021AAA"/>
    <w:rsid w:val="00046508"/>
    <w:rsid w:val="00046C51"/>
    <w:rsid w:val="00066C65"/>
    <w:rsid w:val="00070C79"/>
    <w:rsid w:val="00076701"/>
    <w:rsid w:val="00077504"/>
    <w:rsid w:val="00082632"/>
    <w:rsid w:val="00090575"/>
    <w:rsid w:val="00094ADB"/>
    <w:rsid w:val="000C7926"/>
    <w:rsid w:val="000E0A1C"/>
    <w:rsid w:val="000F1013"/>
    <w:rsid w:val="001124AB"/>
    <w:rsid w:val="001140CC"/>
    <w:rsid w:val="001172CA"/>
    <w:rsid w:val="00122C16"/>
    <w:rsid w:val="00125C09"/>
    <w:rsid w:val="00126E34"/>
    <w:rsid w:val="00133428"/>
    <w:rsid w:val="0013402A"/>
    <w:rsid w:val="001462A8"/>
    <w:rsid w:val="0018567D"/>
    <w:rsid w:val="00186C4B"/>
    <w:rsid w:val="00195F48"/>
    <w:rsid w:val="001B5659"/>
    <w:rsid w:val="001D24AA"/>
    <w:rsid w:val="001D2965"/>
    <w:rsid w:val="002043BF"/>
    <w:rsid w:val="00276F5B"/>
    <w:rsid w:val="002B14F2"/>
    <w:rsid w:val="00305C8B"/>
    <w:rsid w:val="00320FAE"/>
    <w:rsid w:val="00331C90"/>
    <w:rsid w:val="00336B6B"/>
    <w:rsid w:val="00347B3F"/>
    <w:rsid w:val="00364380"/>
    <w:rsid w:val="00374A6A"/>
    <w:rsid w:val="003852C6"/>
    <w:rsid w:val="00386EF8"/>
    <w:rsid w:val="003952DE"/>
    <w:rsid w:val="003A126C"/>
    <w:rsid w:val="003D2E05"/>
    <w:rsid w:val="003D46CF"/>
    <w:rsid w:val="003E3D97"/>
    <w:rsid w:val="004377E9"/>
    <w:rsid w:val="004623E3"/>
    <w:rsid w:val="00467677"/>
    <w:rsid w:val="004724F8"/>
    <w:rsid w:val="0048288D"/>
    <w:rsid w:val="00495645"/>
    <w:rsid w:val="004A1A90"/>
    <w:rsid w:val="004B7F13"/>
    <w:rsid w:val="004C165A"/>
    <w:rsid w:val="004C787D"/>
    <w:rsid w:val="004E7323"/>
    <w:rsid w:val="00514C61"/>
    <w:rsid w:val="0052142B"/>
    <w:rsid w:val="00531461"/>
    <w:rsid w:val="00545E20"/>
    <w:rsid w:val="00561BA1"/>
    <w:rsid w:val="005719E7"/>
    <w:rsid w:val="005A0201"/>
    <w:rsid w:val="005D363F"/>
    <w:rsid w:val="005D5E51"/>
    <w:rsid w:val="005D7CF9"/>
    <w:rsid w:val="005E1AB2"/>
    <w:rsid w:val="005F59B9"/>
    <w:rsid w:val="006067E6"/>
    <w:rsid w:val="00624390"/>
    <w:rsid w:val="00634C33"/>
    <w:rsid w:val="00635674"/>
    <w:rsid w:val="0063573C"/>
    <w:rsid w:val="00640A5F"/>
    <w:rsid w:val="006415A4"/>
    <w:rsid w:val="0066003A"/>
    <w:rsid w:val="00663828"/>
    <w:rsid w:val="00671761"/>
    <w:rsid w:val="00684662"/>
    <w:rsid w:val="00687119"/>
    <w:rsid w:val="0069727D"/>
    <w:rsid w:val="006C2DEF"/>
    <w:rsid w:val="006C492D"/>
    <w:rsid w:val="006D5896"/>
    <w:rsid w:val="006D7310"/>
    <w:rsid w:val="006E3E5D"/>
    <w:rsid w:val="006F0068"/>
    <w:rsid w:val="00736C33"/>
    <w:rsid w:val="00742ED1"/>
    <w:rsid w:val="0075371C"/>
    <w:rsid w:val="0075696E"/>
    <w:rsid w:val="007A2E4A"/>
    <w:rsid w:val="007C57A7"/>
    <w:rsid w:val="007D4D1A"/>
    <w:rsid w:val="007F4A39"/>
    <w:rsid w:val="007F6771"/>
    <w:rsid w:val="008433E0"/>
    <w:rsid w:val="008551FA"/>
    <w:rsid w:val="0085622A"/>
    <w:rsid w:val="008D14F6"/>
    <w:rsid w:val="008D3310"/>
    <w:rsid w:val="008F7137"/>
    <w:rsid w:val="00901C4E"/>
    <w:rsid w:val="009106BD"/>
    <w:rsid w:val="00910D81"/>
    <w:rsid w:val="00911FAE"/>
    <w:rsid w:val="00921004"/>
    <w:rsid w:val="009343E8"/>
    <w:rsid w:val="00936A11"/>
    <w:rsid w:val="00941176"/>
    <w:rsid w:val="00946231"/>
    <w:rsid w:val="00957C1C"/>
    <w:rsid w:val="009625D2"/>
    <w:rsid w:val="009B200F"/>
    <w:rsid w:val="009C7F39"/>
    <w:rsid w:val="009D568E"/>
    <w:rsid w:val="009F1CF8"/>
    <w:rsid w:val="00A0629B"/>
    <w:rsid w:val="00A116D1"/>
    <w:rsid w:val="00A15730"/>
    <w:rsid w:val="00A453C5"/>
    <w:rsid w:val="00A54310"/>
    <w:rsid w:val="00A62742"/>
    <w:rsid w:val="00A77083"/>
    <w:rsid w:val="00A8336A"/>
    <w:rsid w:val="00AC0A5A"/>
    <w:rsid w:val="00AC20F8"/>
    <w:rsid w:val="00AD6B10"/>
    <w:rsid w:val="00AF3B59"/>
    <w:rsid w:val="00B117DA"/>
    <w:rsid w:val="00B40D00"/>
    <w:rsid w:val="00B4259C"/>
    <w:rsid w:val="00B513DD"/>
    <w:rsid w:val="00B67F8C"/>
    <w:rsid w:val="00B70ED3"/>
    <w:rsid w:val="00B71D31"/>
    <w:rsid w:val="00B8101D"/>
    <w:rsid w:val="00B90D64"/>
    <w:rsid w:val="00BC4D2F"/>
    <w:rsid w:val="00C50A2F"/>
    <w:rsid w:val="00C57DA5"/>
    <w:rsid w:val="00C72F9B"/>
    <w:rsid w:val="00C946AF"/>
    <w:rsid w:val="00CB2334"/>
    <w:rsid w:val="00CC1204"/>
    <w:rsid w:val="00CE07A9"/>
    <w:rsid w:val="00CE2401"/>
    <w:rsid w:val="00CE3A6A"/>
    <w:rsid w:val="00CF0C6C"/>
    <w:rsid w:val="00D01834"/>
    <w:rsid w:val="00D07CDC"/>
    <w:rsid w:val="00D14F7C"/>
    <w:rsid w:val="00D16B43"/>
    <w:rsid w:val="00D31383"/>
    <w:rsid w:val="00D33CAA"/>
    <w:rsid w:val="00D371B2"/>
    <w:rsid w:val="00D415C5"/>
    <w:rsid w:val="00D46E0A"/>
    <w:rsid w:val="00D47BCE"/>
    <w:rsid w:val="00D61A83"/>
    <w:rsid w:val="00D8278F"/>
    <w:rsid w:val="00DB102B"/>
    <w:rsid w:val="00DC58F0"/>
    <w:rsid w:val="00DE1A6D"/>
    <w:rsid w:val="00DE683C"/>
    <w:rsid w:val="00E07BE0"/>
    <w:rsid w:val="00E16156"/>
    <w:rsid w:val="00E34713"/>
    <w:rsid w:val="00E777EE"/>
    <w:rsid w:val="00E8334D"/>
    <w:rsid w:val="00EA4CDC"/>
    <w:rsid w:val="00EA6434"/>
    <w:rsid w:val="00EA66FB"/>
    <w:rsid w:val="00EA787B"/>
    <w:rsid w:val="00EE24EE"/>
    <w:rsid w:val="00F62109"/>
    <w:rsid w:val="00F67EB2"/>
    <w:rsid w:val="00F75979"/>
    <w:rsid w:val="00F7722A"/>
    <w:rsid w:val="00F825AD"/>
    <w:rsid w:val="00F9361D"/>
    <w:rsid w:val="00F94708"/>
    <w:rsid w:val="00F96C49"/>
    <w:rsid w:val="00FA0776"/>
    <w:rsid w:val="00FA55FC"/>
    <w:rsid w:val="00FB666D"/>
    <w:rsid w:val="00FC0B6E"/>
    <w:rsid w:val="00FD049C"/>
    <w:rsid w:val="00FD2D4E"/>
    <w:rsid w:val="00FE7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27685D1"/>
  <w15:chartTrackingRefBased/>
  <w15:docId w15:val="{81C5CC56-5305-4D9A-A98C-7855F4084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Code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lang w:val="en-GB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rsid w:val="0066003A"/>
    <w:pPr>
      <w:tabs>
        <w:tab w:val="center" w:pos="4153"/>
        <w:tab w:val="right" w:pos="8306"/>
      </w:tabs>
    </w:pPr>
  </w:style>
  <w:style w:type="character" w:styleId="a4">
    <w:name w:val="page number"/>
    <w:basedOn w:val="a0"/>
    <w:rsid w:val="0066003A"/>
  </w:style>
  <w:style w:type="table" w:styleId="a5">
    <w:name w:val="Table Grid"/>
    <w:basedOn w:val="a1"/>
    <w:uiPriority w:val="59"/>
    <w:rsid w:val="00736C33"/>
    <w:rPr>
      <w:rFonts w:ascii="Calibri" w:eastAsia="SimSun" w:hAnsi="Calibr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link w:val="a7"/>
    <w:rsid w:val="00320FAE"/>
    <w:rPr>
      <w:sz w:val="18"/>
      <w:szCs w:val="18"/>
    </w:rPr>
  </w:style>
  <w:style w:type="character" w:customStyle="1" w:styleId="a7">
    <w:name w:val="批注框文本 字符"/>
    <w:basedOn w:val="a0"/>
    <w:link w:val="a6"/>
    <w:rsid w:val="00320FAE"/>
    <w:rPr>
      <w:sz w:val="18"/>
      <w:szCs w:val="18"/>
      <w:lang w:val="en-GB" w:eastAsia="en-US"/>
    </w:rPr>
  </w:style>
  <w:style w:type="paragraph" w:styleId="a8">
    <w:name w:val="List Paragraph"/>
    <w:basedOn w:val="a"/>
    <w:uiPriority w:val="34"/>
    <w:qFormat/>
    <w:rsid w:val="008433E0"/>
    <w:pPr>
      <w:ind w:firstLineChars="200" w:firstLine="420"/>
    </w:pPr>
  </w:style>
  <w:style w:type="paragraph" w:styleId="a9">
    <w:name w:val="Normal (Web)"/>
    <w:basedOn w:val="a"/>
    <w:uiPriority w:val="99"/>
    <w:unhideWhenUsed/>
    <w:rsid w:val="00D46E0A"/>
    <w:pPr>
      <w:spacing w:before="100" w:beforeAutospacing="1" w:after="100" w:afterAutospacing="1"/>
    </w:pPr>
    <w:rPr>
      <w:rFonts w:eastAsiaTheme="minorEastAsia"/>
      <w:szCs w:val="24"/>
      <w:lang w:val="en-US" w:eastAsia="zh-CN"/>
    </w:rPr>
  </w:style>
  <w:style w:type="paragraph" w:styleId="aa">
    <w:name w:val="header"/>
    <w:basedOn w:val="a"/>
    <w:link w:val="ab"/>
    <w:rsid w:val="00FE7DB4"/>
    <w:pPr>
      <w:tabs>
        <w:tab w:val="center" w:pos="4680"/>
        <w:tab w:val="right" w:pos="9360"/>
      </w:tabs>
    </w:pPr>
  </w:style>
  <w:style w:type="character" w:customStyle="1" w:styleId="ab">
    <w:name w:val="页眉 字符"/>
    <w:basedOn w:val="a0"/>
    <w:link w:val="aa"/>
    <w:rsid w:val="00FE7DB4"/>
    <w:rPr>
      <w:sz w:val="24"/>
      <w:lang w:val="en-GB" w:eastAsia="en-US"/>
    </w:rPr>
  </w:style>
  <w:style w:type="character" w:styleId="ac">
    <w:name w:val="Hyperlink"/>
    <w:basedOn w:val="a0"/>
    <w:uiPriority w:val="99"/>
    <w:unhideWhenUsed/>
    <w:rsid w:val="00514C61"/>
    <w:rPr>
      <w:color w:val="0000FF"/>
      <w:u w:val="single"/>
    </w:rPr>
  </w:style>
  <w:style w:type="paragraph" w:customStyle="1" w:styleId="problem">
    <w:name w:val="problem"/>
    <w:basedOn w:val="a"/>
    <w:rsid w:val="00347B3F"/>
    <w:pPr>
      <w:spacing w:before="100" w:beforeAutospacing="1" w:after="100" w:afterAutospacing="1"/>
    </w:pPr>
    <w:rPr>
      <w:rFonts w:eastAsia="Times New Roman"/>
      <w:szCs w:val="24"/>
      <w:lang w:val="en-HK" w:eastAsia="zh-CN"/>
    </w:rPr>
  </w:style>
  <w:style w:type="character" w:styleId="HTML">
    <w:name w:val="HTML Code"/>
    <w:basedOn w:val="a0"/>
    <w:uiPriority w:val="99"/>
    <w:unhideWhenUsed/>
    <w:rsid w:val="00347B3F"/>
    <w:rPr>
      <w:rFonts w:ascii="Courier New" w:eastAsia="Times New Roman" w:hAnsi="Courier New" w:cs="Courier New"/>
      <w:sz w:val="20"/>
      <w:szCs w:val="20"/>
    </w:rPr>
  </w:style>
  <w:style w:type="character" w:styleId="ad">
    <w:name w:val="Strong"/>
    <w:basedOn w:val="a0"/>
    <w:uiPriority w:val="22"/>
    <w:qFormat/>
    <w:rsid w:val="00347B3F"/>
    <w:rPr>
      <w:b/>
      <w:bCs/>
    </w:rPr>
  </w:style>
  <w:style w:type="character" w:customStyle="1" w:styleId="red">
    <w:name w:val="red"/>
    <w:basedOn w:val="a0"/>
    <w:rsid w:val="00347B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69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2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1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9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2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895119">
          <w:marLeft w:val="0"/>
          <w:marRight w:val="0"/>
          <w:marTop w:val="525"/>
          <w:marBottom w:val="9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08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02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9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67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4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44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83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2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51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3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9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4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3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9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7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geeksforgeeks.org/bipartite-graph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B8C1DA-515F-43B5-8E1D-A6BE0EBDCE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4</Pages>
  <Words>744</Words>
  <Characters>4242</Characters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Sample - Page 1)</vt:lpstr>
    </vt:vector>
  </TitlesOfParts>
  <LinksUpToDate>false</LinksUpToDate>
  <CharactersWithSpaces>4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cp:keywords/>
  <dc:description/>
  <cp:lastPrinted>2021-11-08T02:32:00Z</cp:lastPrinted>
  <dcterms:created xsi:type="dcterms:W3CDTF">2021-11-06T03:43:00Z</dcterms:created>
  <dcterms:modified xsi:type="dcterms:W3CDTF">2021-12-03T06:31:00Z</dcterms:modified>
</cp:coreProperties>
</file>